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43C3854C" w:rsidR="00C4414D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بزار دق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6C441274" w:rsidR="00C4414D" w:rsidRPr="00AA0E7C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A52292A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05D00E9C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4260C5C1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F3102A" w:rsidRPr="004F0CB0">
            <w:rPr>
              <w:rFonts w:ascii="Times New Roman" w:eastAsia="Times New Roman" w:hAnsi="Times New Roman" w:cs="Times New Roman"/>
              <w:noProof/>
              <w:color w:val="auto"/>
              <w:szCs w:val="24"/>
            </w:rPr>
            <w:drawing>
              <wp:inline distT="0" distB="0" distL="0" distR="0" wp14:anchorId="158F4E1D" wp14:editId="6E24EAA9">
                <wp:extent cx="5565775" cy="4172585"/>
                <wp:effectExtent l="0" t="0" r="0" b="0"/>
                <wp:docPr id="724373215" name="Picture 7243732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5775" cy="4172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EB1A10" w14:textId="784B1555" w:rsidR="0015673F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5523751" w:history="1">
            <w:r w:rsidR="0015673F" w:rsidRPr="008D3A5B">
              <w:rPr>
                <w:rStyle w:val="Hyperlink"/>
                <w:noProof/>
                <w:rtl/>
              </w:rPr>
              <w:t>سوال اول</w:t>
            </w:r>
            <w:r w:rsidR="0015673F">
              <w:rPr>
                <w:noProof/>
                <w:webHidden/>
                <w:rtl/>
              </w:rPr>
              <w:tab/>
            </w:r>
            <w:r w:rsidR="0015673F">
              <w:rPr>
                <w:noProof/>
                <w:webHidden/>
                <w:rtl/>
              </w:rPr>
              <w:fldChar w:fldCharType="begin"/>
            </w:r>
            <w:r w:rsidR="0015673F">
              <w:rPr>
                <w:noProof/>
                <w:webHidden/>
                <w:rtl/>
              </w:rPr>
              <w:instrText xml:space="preserve"> </w:instrText>
            </w:r>
            <w:r w:rsidR="0015673F">
              <w:rPr>
                <w:noProof/>
                <w:webHidden/>
              </w:rPr>
              <w:instrText>PAGEREF</w:instrText>
            </w:r>
            <w:r w:rsidR="0015673F">
              <w:rPr>
                <w:noProof/>
                <w:webHidden/>
                <w:rtl/>
              </w:rPr>
              <w:instrText xml:space="preserve"> _</w:instrText>
            </w:r>
            <w:r w:rsidR="0015673F">
              <w:rPr>
                <w:noProof/>
                <w:webHidden/>
              </w:rPr>
              <w:instrText>Toc135523751 \h</w:instrText>
            </w:r>
            <w:r w:rsidR="0015673F">
              <w:rPr>
                <w:noProof/>
                <w:webHidden/>
                <w:rtl/>
              </w:rPr>
              <w:instrText xml:space="preserve"> </w:instrText>
            </w:r>
            <w:r w:rsidR="0015673F">
              <w:rPr>
                <w:noProof/>
                <w:webHidden/>
                <w:rtl/>
              </w:rPr>
            </w:r>
            <w:r w:rsidR="0015673F"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4</w:t>
            </w:r>
            <w:r w:rsidR="0015673F">
              <w:rPr>
                <w:noProof/>
                <w:webHidden/>
                <w:rtl/>
              </w:rPr>
              <w:fldChar w:fldCharType="end"/>
            </w:r>
          </w:hyperlink>
        </w:p>
        <w:p w14:paraId="6E53C069" w14:textId="6567A98D" w:rsidR="0015673F" w:rsidRDefault="0015673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2" w:history="1">
            <w:r w:rsidRPr="008D3A5B">
              <w:rPr>
                <w:rStyle w:val="Hyperlink"/>
                <w:noProof/>
                <w:rtl/>
              </w:rPr>
              <w:t>سوال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E096BDD" w14:textId="3F9B4E6F" w:rsidR="0015673F" w:rsidRDefault="0015673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3" w:history="1">
            <w:r w:rsidRPr="008D3A5B">
              <w:rPr>
                <w:rStyle w:val="Hyperlink"/>
                <w:noProof/>
                <w:rtl/>
              </w:rPr>
              <w:t>سوال س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A7BD087" w14:textId="1DA98A1C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4" w:history="1">
            <w:r w:rsidRPr="008D3A5B">
              <w:rPr>
                <w:rStyle w:val="Hyperlink"/>
                <w:noProof/>
                <w:rtl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FBC3AE" w14:textId="5E76EF44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5" w:history="1">
            <w:r w:rsidRPr="008D3A5B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8EAEA0" w14:textId="2C464756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6" w:history="1">
            <w:r w:rsidRPr="008D3A5B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CDDD61" w14:textId="6380A5C4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7" w:history="1">
            <w:r w:rsidRPr="008D3A5B">
              <w:rPr>
                <w:rStyle w:val="Hyperlink"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B2C75B" w14:textId="74BEA1DE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8" w:history="1">
            <w:r w:rsidRPr="008D3A5B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969DDD" w14:textId="5FE54B33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9" w:history="1">
            <w:r w:rsidRPr="008D3A5B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32FCC8" w14:textId="043775DE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0" w:history="1">
            <w:r w:rsidRPr="008D3A5B">
              <w:rPr>
                <w:rStyle w:val="Hyperlink"/>
                <w:noProof/>
                <w:rtl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1841CD" w14:textId="5A890666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1" w:history="1">
            <w:r w:rsidRPr="008D3A5B">
              <w:rPr>
                <w:rStyle w:val="Hyperlink"/>
                <w:noProof/>
              </w:rPr>
              <w:t>250Hz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DA11158" w14:textId="5B126BE1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2" w:history="1">
            <w:r w:rsidRPr="008D3A5B">
              <w:rPr>
                <w:rStyle w:val="Hyperlink"/>
                <w:noProof/>
              </w:rPr>
              <w:t>500Hz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231578" w14:textId="551CA305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3" w:history="1">
            <w:r w:rsidRPr="008D3A5B">
              <w:rPr>
                <w:rStyle w:val="Hyperlink"/>
                <w:noProof/>
                <w:rtl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7FB4E6C" w14:textId="0C87E1B3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4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</w:t>
            </w:r>
            <w:r w:rsidRPr="008D3A5B">
              <w:rPr>
                <w:rStyle w:val="Hyperlink"/>
                <w:noProof/>
                <w:rtl/>
              </w:rPr>
              <w:t>نال اصل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EFC570E" w14:textId="60A79571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5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نال</w:t>
            </w:r>
            <w:r w:rsidRPr="008D3A5B">
              <w:rPr>
                <w:rStyle w:val="Hyperlink"/>
                <w:noProof/>
                <w:rtl/>
              </w:rPr>
              <w:t xml:space="preserve"> </w:t>
            </w:r>
            <w:r w:rsidRPr="008D3A5B">
              <w:rPr>
                <w:rStyle w:val="Hyperlink"/>
                <w:noProof/>
              </w:rPr>
              <w:t>100</w:t>
            </w:r>
            <w:r w:rsidRPr="008D3A5B">
              <w:rPr>
                <w:rStyle w:val="Hyperlink"/>
                <w:noProof/>
                <w:rtl/>
              </w:rPr>
              <w:t>هرت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1A49B69" w14:textId="2C3973FB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6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نال</w:t>
            </w:r>
            <w:r w:rsidRPr="008D3A5B">
              <w:rPr>
                <w:rStyle w:val="Hyperlink"/>
                <w:noProof/>
                <w:rtl/>
              </w:rPr>
              <w:t xml:space="preserve"> </w:t>
            </w:r>
            <w:r w:rsidRPr="008D3A5B">
              <w:rPr>
                <w:rStyle w:val="Hyperlink"/>
                <w:noProof/>
              </w:rPr>
              <w:t>250</w:t>
            </w:r>
            <w:r w:rsidRPr="008D3A5B">
              <w:rPr>
                <w:rStyle w:val="Hyperlink"/>
                <w:noProof/>
                <w:rtl/>
              </w:rPr>
              <w:t>هرت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EAF77D" w14:textId="6552346D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7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نال</w:t>
            </w:r>
            <w:r w:rsidRPr="008D3A5B">
              <w:rPr>
                <w:rStyle w:val="Hyperlink"/>
                <w:noProof/>
                <w:rtl/>
              </w:rPr>
              <w:t xml:space="preserve"> </w:t>
            </w:r>
            <w:r w:rsidRPr="008D3A5B">
              <w:rPr>
                <w:rStyle w:val="Hyperlink"/>
                <w:noProof/>
              </w:rPr>
              <w:t xml:space="preserve"> 500</w:t>
            </w:r>
            <w:r w:rsidRPr="008D3A5B">
              <w:rPr>
                <w:rStyle w:val="Hyperlink"/>
                <w:noProof/>
                <w:rtl/>
              </w:rPr>
              <w:t>هرت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25696D" w14:textId="5577EC26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8" w:history="1">
            <w:r w:rsidRPr="008D3A5B">
              <w:rPr>
                <w:rStyle w:val="Hyperlink"/>
                <w:noProof/>
                <w:rtl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4A4D79" w14:textId="6C0A7E0A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9" w:history="1">
            <w:r w:rsidRPr="008D3A5B">
              <w:rPr>
                <w:rStyle w:val="Hyperlink"/>
                <w:noProof/>
                <w:rtl/>
              </w:rPr>
              <w:t>1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F3102A">
              <w:rPr>
                <w:noProof/>
                <w:webHidden/>
                <w:rtl/>
              </w:rPr>
              <w:t>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E8ACA64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42AC13B1" w:rsidR="00537691" w:rsidRDefault="00E5315E" w:rsidP="00DC3E08">
      <w:pPr>
        <w:pStyle w:val="Heading1"/>
      </w:pPr>
      <w:bookmarkStart w:id="0" w:name="_Toc135523751"/>
      <w:r w:rsidRPr="00E5315E">
        <w:rPr>
          <w:noProof/>
          <w:rtl/>
        </w:rPr>
        <w:lastRenderedPageBreak/>
        <w:drawing>
          <wp:anchor distT="0" distB="0" distL="114300" distR="114300" simplePos="0" relativeHeight="251659264" behindDoc="1" locked="0" layoutInCell="1" allowOverlap="1" wp14:anchorId="6BD4A98C" wp14:editId="4BDACBCD">
            <wp:simplePos x="0" y="0"/>
            <wp:positionH relativeFrom="column">
              <wp:posOffset>519142</wp:posOffset>
            </wp:positionH>
            <wp:positionV relativeFrom="paragraph">
              <wp:posOffset>395028</wp:posOffset>
            </wp:positionV>
            <wp:extent cx="4625975" cy="2720340"/>
            <wp:effectExtent l="0" t="0" r="3175" b="3810"/>
            <wp:wrapNone/>
            <wp:docPr id="2039203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975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386A">
        <w:rPr>
          <w:rFonts w:hint="cs"/>
          <w:rtl/>
        </w:rPr>
        <w:t xml:space="preserve">سوال </w:t>
      </w:r>
      <w:r w:rsidR="00DC3E08">
        <w:rPr>
          <w:rFonts w:hint="cs"/>
          <w:rtl/>
        </w:rPr>
        <w:t>اول</w:t>
      </w:r>
      <w:bookmarkEnd w:id="0"/>
    </w:p>
    <w:p w14:paraId="3A98E082" w14:textId="7BCEAC11" w:rsidR="00AF5736" w:rsidRDefault="00AF5736" w:rsidP="009C6454">
      <w:pPr>
        <w:jc w:val="left"/>
        <w:rPr>
          <w:rtl/>
        </w:rPr>
      </w:pPr>
    </w:p>
    <w:p w14:paraId="545219A3" w14:textId="0471865E" w:rsidR="00A614D6" w:rsidRDefault="00A614D6" w:rsidP="009C6454">
      <w:pPr>
        <w:jc w:val="left"/>
        <w:rPr>
          <w:rtl/>
        </w:rPr>
      </w:pP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1FBE60BC" w:rsidR="00616E6D" w:rsidRDefault="00E5315E" w:rsidP="009C6454">
      <w:pPr>
        <w:jc w:val="left"/>
        <w:rPr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حرف سوال دمای مورد نظر بین 20 تا 60 درجه هست که ولتاژ </w:t>
      </w:r>
      <w:r>
        <w:t>Transducer</w:t>
      </w:r>
      <w:r>
        <w:rPr>
          <w:rFonts w:hint="cs"/>
          <w:rtl/>
        </w:rPr>
        <w:t xml:space="preserve"> بین </w:t>
      </w:r>
    </w:p>
    <w:p w14:paraId="6801C24D" w14:textId="4319AD54" w:rsidR="00E5315E" w:rsidRPr="00E5315E" w:rsidRDefault="00E5315E" w:rsidP="00E5315E">
      <w:pPr>
        <w:jc w:val="center"/>
        <w:rPr>
          <w:i/>
          <w:rtl/>
        </w:rPr>
      </w:pPr>
      <w:proofErr w:type="gramStart"/>
      <w:r>
        <w:t xml:space="preserve">1.0063 </w:t>
      </w:r>
      <w:r>
        <w:rPr>
          <w:rFonts w:hint="cs"/>
          <w:rtl/>
        </w:rPr>
        <w:t xml:space="preserve"> و</w:t>
      </w:r>
      <w:proofErr w:type="gramEnd"/>
      <w:r>
        <w:rPr>
          <w:rFonts w:hint="cs"/>
          <w:rtl/>
        </w:rPr>
        <w:t xml:space="preserve">  </w:t>
      </w:r>
      <w:r>
        <w:t>1.0087</w:t>
      </w:r>
      <w:r>
        <w:rPr>
          <w:rFonts w:hint="cs"/>
          <w:rtl/>
        </w:rPr>
        <w:t xml:space="preserve"> میلی ولت هست. که باید از این ولتاژ به صفر و 5 ولت برسد</w:t>
      </w:r>
      <w:r>
        <w:rPr>
          <w:rtl/>
        </w:rPr>
        <w:br/>
      </w:r>
      <w:r>
        <w:rPr>
          <w:rFonts w:hint="cs"/>
          <w:rtl/>
        </w:rPr>
        <w:t xml:space="preserve">اختلاف دو عدد اول </w:t>
      </w:r>
      <w:r>
        <w:t>0.0024mV</w:t>
      </w:r>
      <w:r>
        <w:rPr>
          <w:rFonts w:hint="cs"/>
          <w:rtl/>
        </w:rPr>
        <w:t xml:space="preserve"> هست که باید با یک گین مشخص به 5 ولت برسد یعنی </w:t>
      </w:r>
      <w:r>
        <w:rPr>
          <w:rtl/>
        </w:rPr>
        <w:br/>
      </w:r>
      <m:oMathPara>
        <m:oMath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2.4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6</m:t>
                  </m:r>
                </m:sup>
              </m:sSup>
            </m:den>
          </m:f>
          <m:r>
            <w:rPr>
              <w:rFonts w:ascii="Cambria Math" w:hAnsi="Cambria Math"/>
            </w:rPr>
            <m:t>=2,083,333.3</m:t>
          </m:r>
        </m:oMath>
      </m:oMathPara>
    </w:p>
    <w:p w14:paraId="58CBEAC9" w14:textId="77777777" w:rsidR="00A51573" w:rsidRDefault="00E5315E" w:rsidP="00E5315E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ه یعنی باید تقریبا حدود </w:t>
      </w:r>
      <w:r>
        <w:t>2</w:t>
      </w:r>
      <w:r>
        <w:rPr>
          <w:rFonts w:hint="cs"/>
          <w:rtl/>
        </w:rPr>
        <w:t xml:space="preserve"> میلیون برابر بیشتر شود</w:t>
      </w:r>
      <w:r w:rsidR="00A51573">
        <w:t xml:space="preserve"> </w:t>
      </w:r>
    </w:p>
    <w:p w14:paraId="77020FAF" w14:textId="77777777" w:rsidR="00A51573" w:rsidRDefault="00A51573" w:rsidP="00E5315E">
      <w:pPr>
        <w:ind w:firstLine="0"/>
        <w:jc w:val="left"/>
        <w:rPr>
          <w:rtl/>
        </w:rPr>
      </w:pPr>
      <w:r>
        <w:rPr>
          <w:rFonts w:hint="cs"/>
          <w:rtl/>
        </w:rPr>
        <w:t>حال اگر سه تا تقویت کننده بگذاریم اینها در هم ضرب می شوند داریم:</w:t>
      </w:r>
    </w:p>
    <w:p w14:paraId="28909EE9" w14:textId="2B88965B" w:rsidR="00A51573" w:rsidRDefault="00000000" w:rsidP="00A51573">
      <w:pPr>
        <w:ind w:firstLine="0"/>
        <w:jc w:val="left"/>
        <w:rPr>
          <w:rtl/>
        </w:rPr>
      </w:pPr>
      <m:oMathPara>
        <m:oMath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3</m:t>
              </m:r>
            </m:deg>
            <m:e>
              <m:r>
                <w:rPr>
                  <w:rFonts w:ascii="Cambria Math" w:hAnsi="Cambria Math"/>
                </w:rPr>
                <m:t>2,083,333.3</m:t>
              </m:r>
            </m:e>
          </m:rad>
          <m:r>
            <w:rPr>
              <w:rFonts w:ascii="Cambria Math" w:hAnsi="Cambria Math"/>
            </w:rPr>
            <m:t>=127.7</m:t>
          </m:r>
          <m:r>
            <m:rPr>
              <m:sty m:val="p"/>
            </m:rPr>
            <w:rPr>
              <w:rtl/>
            </w:rPr>
            <w:br/>
          </m:r>
        </m:oMath>
      </m:oMathPara>
      <w:r w:rsidR="00A51573">
        <w:rPr>
          <w:rFonts w:hint="cs"/>
          <w:rtl/>
        </w:rPr>
        <w:t>یعنی هر کدوم فقط باید 127.7 تقویت کنند.</w:t>
      </w:r>
    </w:p>
    <w:p w14:paraId="27D8F0DD" w14:textId="1C529E53" w:rsidR="00E5315E" w:rsidRDefault="00E5315E" w:rsidP="00A51573">
      <w:pPr>
        <w:ind w:firstLine="0"/>
        <w:jc w:val="center"/>
      </w:pPr>
      <w:r>
        <w:rPr>
          <w:rFonts w:hint="cs"/>
          <w:rtl/>
        </w:rPr>
        <w:t xml:space="preserve">همچنین نیاز به ولتاژ </w:t>
      </w:r>
      <w:proofErr w:type="spellStart"/>
      <w:r>
        <w:rPr>
          <w:rFonts w:hint="cs"/>
          <w:rtl/>
        </w:rPr>
        <w:t>رفرنس</w:t>
      </w:r>
      <w:proofErr w:type="spellEnd"/>
      <w:r>
        <w:rPr>
          <w:rFonts w:hint="cs"/>
          <w:rtl/>
        </w:rPr>
        <w:t xml:space="preserve"> داریم تا ولتاژ اولیه را صفر کند و آن مقدار </w:t>
      </w:r>
      <w:r>
        <w:t>1.0063mV</w:t>
      </w:r>
      <w:r>
        <w:rPr>
          <w:rFonts w:hint="cs"/>
          <w:rtl/>
        </w:rPr>
        <w:t xml:space="preserve"> حال</w:t>
      </w:r>
      <w:r w:rsidR="00D82226">
        <w:rPr>
          <w:rFonts w:hint="cs"/>
          <w:rtl/>
        </w:rPr>
        <w:t xml:space="preserve"> برای طراحی داریم:</w:t>
      </w:r>
    </w:p>
    <w:p w14:paraId="36658CDA" w14:textId="31FCDFB3" w:rsidR="00726F7F" w:rsidRDefault="00726F7F" w:rsidP="00E5315E">
      <w:pPr>
        <w:ind w:firstLine="0"/>
        <w:jc w:val="left"/>
        <w:rPr>
          <w:rtl/>
        </w:rPr>
      </w:pPr>
      <w:r>
        <w:rPr>
          <w:rFonts w:hint="cs"/>
          <w:rtl/>
        </w:rPr>
        <w:t xml:space="preserve">یک مسئله دیگر اینکه بعضی از </w:t>
      </w:r>
      <w:proofErr w:type="spellStart"/>
      <w:r>
        <w:rPr>
          <w:rFonts w:hint="cs"/>
          <w:rtl/>
        </w:rPr>
        <w:t>ترسیود</w:t>
      </w:r>
      <w:proofErr w:type="spellEnd"/>
      <w:r>
        <w:rPr>
          <w:rFonts w:hint="cs"/>
          <w:rtl/>
        </w:rPr>
        <w:t xml:space="preserve"> ها هم ولتاژ منفی می </w:t>
      </w:r>
      <w:proofErr w:type="spellStart"/>
      <w:r>
        <w:rPr>
          <w:rFonts w:hint="cs"/>
          <w:rtl/>
        </w:rPr>
        <w:t>دن</w:t>
      </w:r>
      <w:proofErr w:type="spellEnd"/>
      <w:r>
        <w:rPr>
          <w:rFonts w:hint="cs"/>
          <w:rtl/>
        </w:rPr>
        <w:t xml:space="preserve"> هم مثبت و برا همین اختلاف رو میگیریم داریم</w:t>
      </w:r>
    </w:p>
    <w:p w14:paraId="2C733327" w14:textId="2668EC69" w:rsidR="00A51573" w:rsidRPr="00726F7F" w:rsidRDefault="00A51573" w:rsidP="00E5315E">
      <w:pPr>
        <w:ind w:firstLine="0"/>
        <w:jc w:val="left"/>
      </w:pPr>
    </w:p>
    <w:p w14:paraId="01CB01CF" w14:textId="77777777" w:rsidR="00D82226" w:rsidRDefault="00D82226" w:rsidP="00E5315E">
      <w:pPr>
        <w:ind w:firstLine="0"/>
        <w:jc w:val="left"/>
      </w:pPr>
    </w:p>
    <w:p w14:paraId="4CAC6CBE" w14:textId="77777777" w:rsidR="00E5315E" w:rsidRDefault="00E5315E" w:rsidP="00E5315E">
      <w:pPr>
        <w:ind w:firstLine="0"/>
        <w:jc w:val="left"/>
        <w:rPr>
          <w:rtl/>
        </w:rPr>
      </w:pPr>
    </w:p>
    <w:p w14:paraId="2D0C7662" w14:textId="77777777" w:rsidR="00E5315E" w:rsidRDefault="00E5315E" w:rsidP="00E5315E">
      <w:pPr>
        <w:ind w:firstLine="0"/>
        <w:jc w:val="left"/>
        <w:rPr>
          <w:rtl/>
        </w:rPr>
      </w:pPr>
    </w:p>
    <w:p w14:paraId="243BE42B" w14:textId="36530336" w:rsidR="00E5315E" w:rsidRDefault="00A51573" w:rsidP="00E5315E">
      <w:pPr>
        <w:ind w:firstLine="0"/>
        <w:jc w:val="left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29AEFF2B" wp14:editId="00A4C1B1">
            <wp:simplePos x="0" y="0"/>
            <wp:positionH relativeFrom="column">
              <wp:posOffset>-602673</wp:posOffset>
            </wp:positionH>
            <wp:positionV relativeFrom="paragraph">
              <wp:posOffset>-747626</wp:posOffset>
            </wp:positionV>
            <wp:extent cx="6860573" cy="4856018"/>
            <wp:effectExtent l="0" t="0" r="0" b="1905"/>
            <wp:wrapNone/>
            <wp:docPr id="130258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5898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80901" cy="48704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89527D" w14:textId="77777777" w:rsidR="00E5315E" w:rsidRDefault="00E5315E" w:rsidP="00E5315E">
      <w:pPr>
        <w:ind w:firstLine="0"/>
        <w:jc w:val="left"/>
        <w:rPr>
          <w:rtl/>
        </w:rPr>
      </w:pPr>
    </w:p>
    <w:p w14:paraId="2B2F4F4D" w14:textId="77777777" w:rsidR="00E5315E" w:rsidRDefault="00E5315E" w:rsidP="00E5315E">
      <w:pPr>
        <w:ind w:firstLine="0"/>
        <w:jc w:val="left"/>
        <w:rPr>
          <w:rtl/>
        </w:rPr>
      </w:pPr>
    </w:p>
    <w:p w14:paraId="57F2BE14" w14:textId="77777777" w:rsidR="00E5315E" w:rsidRDefault="00E5315E" w:rsidP="00E5315E">
      <w:pPr>
        <w:ind w:firstLine="0"/>
        <w:jc w:val="left"/>
        <w:rPr>
          <w:rtl/>
        </w:rPr>
      </w:pPr>
    </w:p>
    <w:p w14:paraId="51EB4933" w14:textId="77777777" w:rsidR="00E5315E" w:rsidRDefault="00E5315E" w:rsidP="00E5315E">
      <w:pPr>
        <w:ind w:firstLine="0"/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5464140C" w:rsidR="00616E6D" w:rsidRDefault="00A51573" w:rsidP="009C6454">
      <w:pPr>
        <w:jc w:val="left"/>
        <w:rPr>
          <w:rtl/>
        </w:rPr>
      </w:pPr>
      <w:r>
        <w:rPr>
          <w:rFonts w:hint="cs"/>
          <w:rtl/>
        </w:rPr>
        <w:t>برای قسمت فیلتر داریم:</w:t>
      </w:r>
    </w:p>
    <w:p w14:paraId="2DA4953A" w14:textId="10426EDB" w:rsidR="00A51573" w:rsidRPr="007B3FC5" w:rsidRDefault="00000000" w:rsidP="00A51573">
      <w:pPr>
        <w:jc w:val="righ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Cs+1</m:t>
              </m:r>
            </m:den>
          </m:f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2π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C</m:t>
              </m:r>
            </m:den>
          </m:f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RC</m:t>
              </m:r>
            </m:den>
          </m:f>
          <m:r>
            <w:rPr>
              <w:rFonts w:ascii="Cambria Math" w:hAnsi="Cambria Math"/>
            </w:rPr>
            <m:t>=200→RC=0.00079577</m:t>
          </m:r>
        </m:oMath>
      </m:oMathPara>
    </w:p>
    <w:p w14:paraId="7C8AB61E" w14:textId="492421D7" w:rsidR="007B3FC5" w:rsidRDefault="007B3FC5" w:rsidP="007B3FC5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برا مثال</w:t>
      </w:r>
    </w:p>
    <w:p w14:paraId="6366D05E" w14:textId="33E401CE" w:rsidR="007B3FC5" w:rsidRPr="007B3FC5" w:rsidRDefault="007B3FC5" w:rsidP="007B3FC5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=10,C=76uf</m:t>
          </m:r>
        </m:oMath>
      </m:oMathPara>
    </w:p>
    <w:p w14:paraId="3B031BBA" w14:textId="699AF98B" w:rsidR="00616E6D" w:rsidRDefault="00BB320F" w:rsidP="00BB320F">
      <w:pPr>
        <w:jc w:val="left"/>
        <w:rPr>
          <w:rtl/>
        </w:rPr>
      </w:pPr>
      <w:r>
        <w:rPr>
          <w:rFonts w:hint="cs"/>
          <w:rtl/>
        </w:rPr>
        <w:t xml:space="preserve">و برای بقیه هم می </w:t>
      </w:r>
      <w:proofErr w:type="spellStart"/>
      <w:r>
        <w:rPr>
          <w:rFonts w:hint="cs"/>
          <w:rtl/>
        </w:rPr>
        <w:t>تونیم</w:t>
      </w:r>
      <w:proofErr w:type="spellEnd"/>
    </w:p>
    <w:p w14:paraId="12C8FF1D" w14:textId="407DE28E" w:rsidR="00BB320F" w:rsidRDefault="00000000" w:rsidP="00BB320F">
      <w:pPr>
        <w:jc w:val="center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12.7k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1k</m:t>
          </m:r>
        </m:oMath>
      </m:oMathPara>
    </w:p>
    <w:p w14:paraId="6F486FFD" w14:textId="77777777" w:rsidR="00A51573" w:rsidRDefault="00A51573" w:rsidP="009C6454">
      <w:pPr>
        <w:jc w:val="left"/>
        <w:rPr>
          <w:rtl/>
        </w:rPr>
      </w:pPr>
    </w:p>
    <w:p w14:paraId="3269BDF6" w14:textId="77777777" w:rsidR="00A51573" w:rsidRDefault="00A51573" w:rsidP="009C6454">
      <w:pPr>
        <w:jc w:val="left"/>
        <w:rPr>
          <w:rtl/>
        </w:rPr>
      </w:pPr>
    </w:p>
    <w:p w14:paraId="03AC1C26" w14:textId="77777777" w:rsidR="00A51573" w:rsidRDefault="00A51573" w:rsidP="009C6454">
      <w:pPr>
        <w:jc w:val="left"/>
        <w:rPr>
          <w:rtl/>
        </w:rPr>
      </w:pPr>
    </w:p>
    <w:p w14:paraId="02336D1A" w14:textId="77777777" w:rsidR="00A51573" w:rsidRDefault="00A51573" w:rsidP="009C6454">
      <w:pPr>
        <w:jc w:val="left"/>
        <w:rPr>
          <w:rtl/>
        </w:rPr>
      </w:pPr>
    </w:p>
    <w:p w14:paraId="1DD7CC56" w14:textId="78D068F7" w:rsidR="009176B4" w:rsidRDefault="009176B4" w:rsidP="009C6454">
      <w:pPr>
        <w:ind w:firstLine="0"/>
      </w:pPr>
    </w:p>
    <w:p w14:paraId="75DE67EE" w14:textId="7CB9A3DE" w:rsidR="00AF5736" w:rsidRDefault="00AF5736" w:rsidP="00DC3E08">
      <w:pPr>
        <w:pStyle w:val="Heading1"/>
      </w:pPr>
      <w:bookmarkStart w:id="1" w:name="_Toc135523752"/>
      <w:r>
        <w:rPr>
          <w:rFonts w:hint="cs"/>
          <w:rtl/>
        </w:rPr>
        <w:lastRenderedPageBreak/>
        <w:t xml:space="preserve">سوال </w:t>
      </w:r>
      <w:r w:rsidR="00DC3E08">
        <w:rPr>
          <w:rFonts w:hint="cs"/>
          <w:rtl/>
        </w:rPr>
        <w:t>دوم</w:t>
      </w:r>
      <w:bookmarkEnd w:id="1"/>
    </w:p>
    <w:p w14:paraId="19A2311C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210" w:after="0" w:line="240" w:lineRule="auto"/>
        <w:ind w:left="114" w:firstLine="0"/>
        <w:jc w:val="left"/>
        <w:rPr>
          <w:rFonts w:ascii="B Nazanin" w:hAnsi="Symbol"/>
          <w:color w:val="auto"/>
          <w:spacing w:val="-2"/>
          <w:w w:val="85"/>
          <w:sz w:val="28"/>
          <w:lang w:bidi="ar-SA"/>
        </w:rPr>
      </w:pPr>
      <w:r w:rsidRPr="00BB320F">
        <w:rPr>
          <w:rFonts w:ascii="Symbol" w:hAnsi="Symbol" w:cs="Symbol"/>
          <w:color w:val="auto"/>
          <w:spacing w:val="-2"/>
          <w:w w:val="85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64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هرگاه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درب</w:t>
      </w:r>
      <w:r w:rsidRPr="00BB320F">
        <w:rPr>
          <w:rFonts w:ascii="B Nazanin" w:hAnsi="Symbol"/>
          <w:color w:val="auto"/>
          <w:spacing w:val="-4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spacing w:val="-2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باز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است،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spacing w:val="-2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روشنا</w:t>
      </w:r>
      <w:r w:rsidRPr="00BB320F">
        <w:rPr>
          <w:rFonts w:ascii="B Nazanin" w:hAnsi="Symbol"/>
          <w:color w:val="auto"/>
          <w:spacing w:val="-2"/>
          <w:w w:val="85"/>
          <w:sz w:val="28"/>
          <w:rtl/>
          <w:lang w:bidi="ar-SA"/>
        </w:rPr>
        <w:t>یی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فعال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شود</w:t>
      </w:r>
      <w:r w:rsidRPr="00BB320F">
        <w:rPr>
          <w:rFonts w:ascii="B Nazanin" w:hAnsi="Symbol"/>
          <w:color w:val="auto"/>
          <w:spacing w:val="-2"/>
          <w:w w:val="85"/>
          <w:sz w:val="28"/>
          <w:lang w:bidi="ar-SA"/>
        </w:rPr>
        <w:t>!</w:t>
      </w:r>
    </w:p>
    <w:p w14:paraId="7E42CEAB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195" w:after="0" w:line="240" w:lineRule="auto"/>
        <w:ind w:left="114" w:firstLine="0"/>
        <w:jc w:val="left"/>
        <w:rPr>
          <w:rFonts w:ascii="B Nazanin" w:hAnsi="Symbol"/>
          <w:color w:val="auto"/>
          <w:w w:val="80"/>
          <w:sz w:val="28"/>
          <w:lang w:bidi="ar-SA"/>
        </w:rPr>
      </w:pPr>
      <w:r w:rsidRPr="00BB320F">
        <w:rPr>
          <w:rFonts w:ascii="Symbol" w:hAnsi="Symbol" w:cs="Symbol"/>
          <w:color w:val="auto"/>
          <w:w w:val="80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80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هرگاه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روع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به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حرکت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کرد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صوت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ی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فعال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ود</w:t>
      </w:r>
      <w:r w:rsidRPr="00BB320F">
        <w:rPr>
          <w:rFonts w:ascii="B Nazanin" w:hAnsi="Symbol"/>
          <w:color w:val="auto"/>
          <w:w w:val="80"/>
          <w:sz w:val="28"/>
          <w:lang w:bidi="ar-SA"/>
        </w:rPr>
        <w:t>!!</w:t>
      </w:r>
    </w:p>
    <w:p w14:paraId="63FF6B9B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192" w:after="0" w:line="240" w:lineRule="auto"/>
        <w:ind w:left="114" w:firstLine="0"/>
        <w:jc w:val="left"/>
        <w:rPr>
          <w:rFonts w:ascii="B Nazanin" w:hAnsi="Symbol"/>
          <w:color w:val="auto"/>
          <w:w w:val="85"/>
          <w:sz w:val="28"/>
          <w:lang w:bidi="ar-SA"/>
        </w:rPr>
      </w:pPr>
      <w:r w:rsidRPr="00BB320F">
        <w:rPr>
          <w:rFonts w:ascii="Symbol" w:hAnsi="Symbol" w:cs="Symbol"/>
          <w:color w:val="auto"/>
          <w:w w:val="85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50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هرگاه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آژ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ر</w:t>
      </w:r>
      <w:r w:rsidRPr="00BB320F">
        <w:rPr>
          <w:rFonts w:ascii="B Nazanin" w:hAnsi="Symbol"/>
          <w:color w:val="auto"/>
          <w:spacing w:val="-6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به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صدا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در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آمد،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هر</w:t>
      </w:r>
      <w:r w:rsidRPr="00BB320F">
        <w:rPr>
          <w:rFonts w:ascii="B Nazanin" w:hAnsi="Symbol"/>
          <w:color w:val="auto"/>
          <w:spacing w:val="-6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دو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صوت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و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روشنا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ی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فعال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شوند</w:t>
      </w:r>
      <w:r w:rsidRPr="00BB320F">
        <w:rPr>
          <w:rFonts w:ascii="B Nazanin" w:hAnsi="Symbol"/>
          <w:color w:val="auto"/>
          <w:w w:val="85"/>
          <w:sz w:val="28"/>
          <w:lang w:bidi="ar-SA"/>
        </w:rPr>
        <w:t>!!!</w:t>
      </w:r>
    </w:p>
    <w:p w14:paraId="58D01251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193" w:after="0" w:line="240" w:lineRule="auto"/>
        <w:ind w:left="114" w:firstLine="0"/>
        <w:jc w:val="left"/>
        <w:rPr>
          <w:rFonts w:ascii="B Nazanin" w:hAnsi="Symbol"/>
          <w:color w:val="auto"/>
          <w:w w:val="80"/>
          <w:sz w:val="28"/>
          <w:lang w:bidi="ar-SA"/>
        </w:rPr>
      </w:pPr>
      <w:r w:rsidRPr="00BB320F">
        <w:rPr>
          <w:rFonts w:ascii="Symbol" w:hAnsi="Symbol" w:cs="Symbol"/>
          <w:color w:val="auto"/>
          <w:w w:val="80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80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اگر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پنچر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د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هر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دو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غ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رفعال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وند</w:t>
      </w:r>
      <w:r w:rsidRPr="00BB320F">
        <w:rPr>
          <w:rFonts w:ascii="B Nazanin" w:hAnsi="Symbol"/>
          <w:color w:val="auto"/>
          <w:w w:val="80"/>
          <w:sz w:val="28"/>
          <w:lang w:bidi="ar-SA"/>
        </w:rPr>
        <w:t>!!!!</w:t>
      </w:r>
    </w:p>
    <w:p w14:paraId="1AD667A2" w14:textId="281EBF0E" w:rsidR="00A614D6" w:rsidRPr="00BB320F" w:rsidRDefault="00A614D6" w:rsidP="009C6454">
      <w:pPr>
        <w:rPr>
          <w:rtl/>
        </w:rPr>
      </w:pPr>
    </w:p>
    <w:p w14:paraId="19CE32AA" w14:textId="7BF18B10" w:rsidR="00A614D6" w:rsidRDefault="00BB320F" w:rsidP="009C6454">
      <w:pPr>
        <w:rPr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شروط </w:t>
      </w:r>
      <w:proofErr w:type="spellStart"/>
      <w:r>
        <w:t>Kmap</w:t>
      </w:r>
      <w:proofErr w:type="spellEnd"/>
      <w:r>
        <w:rPr>
          <w:rFonts w:hint="cs"/>
          <w:rtl/>
        </w:rPr>
        <w:t xml:space="preserve"> را رسم و بعد آن خروجی ها(سیگنال صوتی و روشنایی) را می گیریم:</w:t>
      </w:r>
    </w:p>
    <w:p w14:paraId="06A1E44B" w14:textId="7235CECF" w:rsidR="00A614D6" w:rsidRDefault="00715C25" w:rsidP="009C6454">
      <w:pPr>
        <w:rPr>
          <w:rtl/>
        </w:rPr>
      </w:pPr>
      <w:r w:rsidRPr="00715C25">
        <w:rPr>
          <w:noProof/>
          <w:rtl/>
        </w:rPr>
        <w:drawing>
          <wp:anchor distT="0" distB="0" distL="114300" distR="114300" simplePos="0" relativeHeight="251665408" behindDoc="1" locked="0" layoutInCell="1" allowOverlap="1" wp14:anchorId="0E313800" wp14:editId="7E14776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2480310"/>
            <wp:effectExtent l="0" t="0" r="0" b="0"/>
            <wp:wrapNone/>
            <wp:docPr id="9206500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48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226FB6" w14:textId="2369B03E" w:rsidR="00A614D6" w:rsidRDefault="00A614D6" w:rsidP="009C6454">
      <w:pPr>
        <w:rPr>
          <w:rtl/>
        </w:rPr>
      </w:pPr>
    </w:p>
    <w:p w14:paraId="1D48DBF8" w14:textId="1A25A1DE" w:rsidR="00A614D6" w:rsidRDefault="00A614D6" w:rsidP="009C6454">
      <w:pPr>
        <w:rPr>
          <w:rtl/>
        </w:rPr>
      </w:pPr>
    </w:p>
    <w:p w14:paraId="7DC2B46B" w14:textId="33EFFD06" w:rsidR="00A614D6" w:rsidRDefault="00A614D6" w:rsidP="009C6454">
      <w:pPr>
        <w:rPr>
          <w:rtl/>
        </w:rPr>
      </w:pPr>
    </w:p>
    <w:p w14:paraId="47CCDC4A" w14:textId="394AF331" w:rsidR="00A614D6" w:rsidRDefault="00A614D6" w:rsidP="009C6454"/>
    <w:p w14:paraId="394E608A" w14:textId="614683FA" w:rsidR="00BB320F" w:rsidRDefault="00BB320F" w:rsidP="009C6454"/>
    <w:p w14:paraId="56F03E18" w14:textId="21BB1BCD" w:rsidR="00BB320F" w:rsidRDefault="00BB320F" w:rsidP="009C6454"/>
    <w:p w14:paraId="47764931" w14:textId="5B449562" w:rsidR="00BB320F" w:rsidRDefault="00715C25" w:rsidP="009C6454">
      <w:pPr>
        <w:rPr>
          <w:rtl/>
        </w:rPr>
      </w:pPr>
      <w:r>
        <w:rPr>
          <w:rFonts w:hint="cs"/>
          <w:rtl/>
        </w:rPr>
        <w:t xml:space="preserve">حال اگر </w:t>
      </w:r>
      <w:r>
        <w:t>D</w:t>
      </w:r>
      <w:r>
        <w:rPr>
          <w:rFonts w:hint="cs"/>
          <w:rtl/>
        </w:rPr>
        <w:t xml:space="preserve"> را اشتراک بگیریم داریم:</w:t>
      </w:r>
    </w:p>
    <w:p w14:paraId="59F5472F" w14:textId="04D66988" w:rsidR="00BB320F" w:rsidRDefault="00BB320F" w:rsidP="009C6454"/>
    <w:p w14:paraId="1926E8CE" w14:textId="3A5516F5" w:rsidR="00BB320F" w:rsidRDefault="00715C25" w:rsidP="009C6454">
      <w:r>
        <w:rPr>
          <w:noProof/>
          <w:rtl/>
          <w:lang w:val="fa-IR"/>
        </w:rPr>
        <w:drawing>
          <wp:anchor distT="0" distB="0" distL="114300" distR="114300" simplePos="0" relativeHeight="251663360" behindDoc="1" locked="0" layoutInCell="1" allowOverlap="1" wp14:anchorId="428075DA" wp14:editId="747DB821">
            <wp:simplePos x="0" y="0"/>
            <wp:positionH relativeFrom="column">
              <wp:posOffset>-488486</wp:posOffset>
            </wp:positionH>
            <wp:positionV relativeFrom="paragraph">
              <wp:posOffset>89939</wp:posOffset>
            </wp:positionV>
            <wp:extent cx="6612783" cy="1406236"/>
            <wp:effectExtent l="0" t="0" r="0" b="3810"/>
            <wp:wrapNone/>
            <wp:docPr id="34602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2783" cy="140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863189" w14:textId="77777777" w:rsidR="00BB320F" w:rsidRDefault="00BB320F" w:rsidP="009C6454"/>
    <w:p w14:paraId="242F592D" w14:textId="77777777" w:rsidR="00BB320F" w:rsidRDefault="00BB320F" w:rsidP="009C6454"/>
    <w:p w14:paraId="199F35EC" w14:textId="77777777" w:rsidR="00BB320F" w:rsidRDefault="00BB320F" w:rsidP="009C6454"/>
    <w:p w14:paraId="513B52E6" w14:textId="77777777" w:rsidR="00BB320F" w:rsidRDefault="00BB320F" w:rsidP="009C6454"/>
    <w:p w14:paraId="4643F743" w14:textId="77777777" w:rsidR="00BB320F" w:rsidRDefault="00BB320F" w:rsidP="009C6454"/>
    <w:p w14:paraId="7C056195" w14:textId="77777777" w:rsidR="00BB320F" w:rsidRDefault="00BB320F" w:rsidP="009C6454"/>
    <w:p w14:paraId="4B7A049F" w14:textId="77777777" w:rsidR="00A614D6" w:rsidRDefault="00A614D6" w:rsidP="00715C25">
      <w:pPr>
        <w:ind w:firstLine="0"/>
        <w:rPr>
          <w:rtl/>
        </w:rPr>
      </w:pPr>
    </w:p>
    <w:p w14:paraId="41270130" w14:textId="2243B30C" w:rsidR="00271A68" w:rsidRDefault="00271A68" w:rsidP="009C6454"/>
    <w:p w14:paraId="6B3BA8FF" w14:textId="5E6B8890" w:rsidR="00C94ACE" w:rsidRDefault="00C94ACE" w:rsidP="00DC3E08">
      <w:pPr>
        <w:pStyle w:val="Heading1"/>
      </w:pPr>
      <w:bookmarkStart w:id="2" w:name="_Toc135523753"/>
      <w:r>
        <w:rPr>
          <w:rFonts w:hint="cs"/>
          <w:rtl/>
        </w:rPr>
        <w:lastRenderedPageBreak/>
        <w:t xml:space="preserve">سوال </w:t>
      </w:r>
      <w:r w:rsidR="00DC3E08">
        <w:rPr>
          <w:rFonts w:hint="cs"/>
          <w:rtl/>
        </w:rPr>
        <w:t>سوم</w:t>
      </w:r>
      <w:bookmarkEnd w:id="2"/>
      <w:r w:rsidR="009124F6">
        <w:rPr>
          <w:rFonts w:hint="cs"/>
          <w:rtl/>
        </w:rPr>
        <w:t xml:space="preserve"> </w:t>
      </w:r>
    </w:p>
    <w:p w14:paraId="0806DDF0" w14:textId="67B324C6" w:rsidR="00DC3E08" w:rsidRDefault="00813761" w:rsidP="00813761">
      <w:pPr>
        <w:pStyle w:val="Heading2"/>
        <w:rPr>
          <w:rtl/>
        </w:rPr>
      </w:pPr>
      <w:bookmarkStart w:id="3" w:name="_Toc135523754"/>
      <w:r>
        <w:rPr>
          <w:rFonts w:hint="cs"/>
          <w:rtl/>
        </w:rPr>
        <w:t>1</w:t>
      </w:r>
      <w:bookmarkEnd w:id="3"/>
    </w:p>
    <w:p w14:paraId="7A5A36AF" w14:textId="72A4F33F" w:rsidR="00813761" w:rsidRPr="00813761" w:rsidRDefault="00813761" w:rsidP="00813761">
      <w:pPr>
        <w:rPr>
          <w:rtl/>
        </w:rPr>
      </w:pPr>
      <w:r>
        <w:rPr>
          <w:rFonts w:hint="cs"/>
          <w:rtl/>
        </w:rPr>
        <w:t>با شماره دانشجویی 810199492 داریم:</w:t>
      </w:r>
    </w:p>
    <w:p w14:paraId="52D25A00" w14:textId="650F1ED0" w:rsidR="00813761" w:rsidRPr="00813761" w:rsidRDefault="00813761" w:rsidP="0081376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81376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0DABEB1" wp14:editId="7D23E4D8">
            <wp:extent cx="5565775" cy="4172585"/>
            <wp:effectExtent l="0" t="0" r="0" b="0"/>
            <wp:docPr id="3624598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457B1" w14:textId="773FA961" w:rsidR="00715C25" w:rsidRDefault="00813761" w:rsidP="00813761">
      <w:pPr>
        <w:pStyle w:val="Heading2"/>
        <w:rPr>
          <w:rtl/>
        </w:rPr>
      </w:pPr>
      <w:bookmarkStart w:id="4" w:name="_Toc135523755"/>
      <w:r>
        <w:rPr>
          <w:rFonts w:hint="cs"/>
          <w:rtl/>
        </w:rPr>
        <w:t>2</w:t>
      </w:r>
      <w:bookmarkEnd w:id="4"/>
    </w:p>
    <w:p w14:paraId="765C66C8" w14:textId="1F25B672" w:rsidR="00715C25" w:rsidRDefault="00813761" w:rsidP="00715C25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4D50671" wp14:editId="7B64BF8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852805"/>
            <wp:effectExtent l="0" t="0" r="0" b="4445"/>
            <wp:wrapNone/>
            <wp:docPr id="168429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29238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93C1C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94337F8" w14:textId="4A911DC7" w:rsidR="00715C25" w:rsidRDefault="00813761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فرمول بالا </w:t>
      </w:r>
      <w:proofErr w:type="spellStart"/>
      <w:r>
        <w:rPr>
          <w:rFonts w:hint="cs"/>
          <w:rtl/>
        </w:rPr>
        <w:t>میخوایم</w:t>
      </w:r>
      <w:proofErr w:type="spellEnd"/>
      <w:r>
        <w:rPr>
          <w:rFonts w:hint="cs"/>
          <w:rtl/>
        </w:rPr>
        <w:t xml:space="preserve"> فرکانس پایین 5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رو نگه داریم و بیشتر را فیلتر کنیم</w:t>
      </w:r>
      <w:r>
        <w:rPr>
          <w:rtl/>
        </w:rPr>
        <w:br/>
      </w:r>
      <w:r>
        <w:rPr>
          <w:rFonts w:hint="cs"/>
          <w:rtl/>
        </w:rPr>
        <w:t>با فیلتر پایین گذر</w:t>
      </w:r>
    </w:p>
    <w:p w14:paraId="1EF1FC5B" w14:textId="24B34B2F" w:rsidR="00813761" w:rsidRPr="00813761" w:rsidRDefault="00813761" w:rsidP="00813761">
      <w:pPr>
        <w:spacing w:after="200"/>
        <w:ind w:firstLine="0"/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=20 →RC=0.008</m:t>
          </m:r>
        </m:oMath>
      </m:oMathPara>
    </w:p>
    <w:p w14:paraId="016B8FAC" w14:textId="77777777" w:rsidR="00813761" w:rsidRDefault="00813761" w:rsidP="00813761">
      <w:pPr>
        <w:spacing w:after="200"/>
        <w:ind w:firstLine="0"/>
        <w:jc w:val="center"/>
        <w:rPr>
          <w:rFonts w:eastAsiaTheme="minorEastAsia"/>
          <w:rtl/>
        </w:rPr>
      </w:pPr>
    </w:p>
    <w:p w14:paraId="671EF468" w14:textId="77777777" w:rsidR="00813761" w:rsidRDefault="00813761" w:rsidP="00813761">
      <w:pPr>
        <w:spacing w:after="200"/>
        <w:ind w:firstLine="0"/>
        <w:jc w:val="center"/>
      </w:pPr>
    </w:p>
    <w:p w14:paraId="2BCC5358" w14:textId="63A8C174" w:rsidR="00715C25" w:rsidRDefault="00813761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سیگنال خروجی:</w:t>
      </w:r>
    </w:p>
    <w:p w14:paraId="123C76D8" w14:textId="56E5D05D" w:rsidR="00813761" w:rsidRPr="00813761" w:rsidRDefault="00813761" w:rsidP="0081376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81376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E3F01FF" wp14:editId="5E3FF6A4">
            <wp:extent cx="5565775" cy="4172585"/>
            <wp:effectExtent l="0" t="0" r="0" b="0"/>
            <wp:docPr id="6675010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A6F30" w14:textId="267943A6" w:rsidR="00813761" w:rsidRDefault="00813761" w:rsidP="00715C25">
      <w:pPr>
        <w:spacing w:after="200"/>
        <w:ind w:firstLine="0"/>
        <w:jc w:val="left"/>
        <w:rPr>
          <w:rtl/>
        </w:rPr>
      </w:pPr>
      <w:r w:rsidRPr="0081376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69504" behindDoc="1" locked="0" layoutInCell="1" allowOverlap="1" wp14:anchorId="24CDCE39" wp14:editId="6362995F">
            <wp:simplePos x="0" y="0"/>
            <wp:positionH relativeFrom="column">
              <wp:posOffset>0</wp:posOffset>
            </wp:positionH>
            <wp:positionV relativeFrom="paragraph">
              <wp:posOffset>256713</wp:posOffset>
            </wp:positionV>
            <wp:extent cx="5565775" cy="4172585"/>
            <wp:effectExtent l="0" t="0" r="0" b="0"/>
            <wp:wrapNone/>
            <wp:docPr id="180091514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حال مقایسه دو سیگنال:</w:t>
      </w:r>
    </w:p>
    <w:p w14:paraId="3A1CE4D2" w14:textId="631E8FA3" w:rsidR="00813761" w:rsidRPr="00813761" w:rsidRDefault="00813761" w:rsidP="0081376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0FBFCC23" w14:textId="77777777" w:rsidR="00813761" w:rsidRDefault="00813761" w:rsidP="00715C25">
      <w:pPr>
        <w:spacing w:after="200"/>
        <w:ind w:firstLine="0"/>
        <w:jc w:val="left"/>
      </w:pPr>
    </w:p>
    <w:p w14:paraId="79BCC89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2DDE35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EC2279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502BDD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62148A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DBD0FF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A879B9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9214A27" w14:textId="345308CC" w:rsidR="00715C25" w:rsidRDefault="004F0CB0" w:rsidP="004F0CB0">
      <w:pPr>
        <w:pStyle w:val="Heading2"/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</w:pPr>
      <w:bookmarkStart w:id="5" w:name="_Toc135523756"/>
      <w:r>
        <w:rPr>
          <w:rFonts w:hint="cs"/>
          <w:rtl/>
        </w:rPr>
        <w:lastRenderedPageBreak/>
        <w:t>3</w:t>
      </w:r>
      <w:bookmarkEnd w:id="5"/>
    </w:p>
    <w:p w14:paraId="42C4E78C" w14:textId="77777777" w:rsidR="0015673F" w:rsidRDefault="0015673F" w:rsidP="0015673F">
      <w:pPr>
        <w:rPr>
          <w:lang w:bidi="ar-SA"/>
        </w:rPr>
      </w:pPr>
    </w:p>
    <w:p w14:paraId="224CEDD6" w14:textId="7C4CF18C" w:rsidR="0015673F" w:rsidRPr="0015673F" w:rsidRDefault="0015673F" w:rsidP="0015673F">
      <w:pPr>
        <w:rPr>
          <w:rtl/>
          <w:lang w:bidi="ar-SA"/>
        </w:rPr>
      </w:pPr>
      <w:r w:rsidRPr="004F0CB0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2EDB7AA7" wp14:editId="74856862">
            <wp:extent cx="5565775" cy="4172585"/>
            <wp:effectExtent l="0" t="0" r="0" b="0"/>
            <wp:docPr id="15824402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55278" w14:textId="356C361D" w:rsidR="004F0CB0" w:rsidRPr="004F0CB0" w:rsidRDefault="004F0CB0" w:rsidP="004F0CB0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52689DA" w14:textId="24C6A49B" w:rsidR="004F0CB0" w:rsidRDefault="004F0CB0" w:rsidP="004F0CB0">
      <w:pPr>
        <w:rPr>
          <w:rtl/>
        </w:rPr>
      </w:pPr>
      <w:r>
        <w:rPr>
          <w:rFonts w:hint="cs"/>
          <w:rtl/>
        </w:rPr>
        <w:t xml:space="preserve">با توجه به نمودار </w:t>
      </w:r>
      <w:proofErr w:type="spellStart"/>
      <w:r>
        <w:rPr>
          <w:rFonts w:hint="cs"/>
          <w:rtl/>
        </w:rPr>
        <w:t>هرچی</w:t>
      </w:r>
      <w:proofErr w:type="spellEnd"/>
      <w:r>
        <w:rPr>
          <w:rFonts w:hint="cs"/>
          <w:rtl/>
        </w:rPr>
        <w:t xml:space="preserve"> مقدار فرکانس پایین گذر کمتر شود نمودار نازک تر می شود و موج حامل راحت تر دیده می شود اما اگر فرکانس بیشتر شود </w:t>
      </w:r>
      <w:proofErr w:type="spellStart"/>
      <w:r>
        <w:rPr>
          <w:rFonts w:hint="cs"/>
          <w:rtl/>
        </w:rPr>
        <w:t>اعواج</w:t>
      </w:r>
      <w:proofErr w:type="spellEnd"/>
      <w:r>
        <w:rPr>
          <w:rFonts w:hint="cs"/>
          <w:rtl/>
        </w:rPr>
        <w:t xml:space="preserve"> بیشتر می شود و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توان سیگ</w:t>
      </w:r>
      <w:r w:rsidR="00C81114">
        <w:rPr>
          <w:rFonts w:hint="cs"/>
          <w:rtl/>
        </w:rPr>
        <w:t>نال حامل به خوبی تشخیص داد</w:t>
      </w:r>
      <w:r>
        <w:rPr>
          <w:rFonts w:hint="cs"/>
          <w:rtl/>
        </w:rPr>
        <w:t>.</w:t>
      </w:r>
    </w:p>
    <w:p w14:paraId="32B47801" w14:textId="77777777" w:rsidR="004F0CB0" w:rsidRPr="004F0CB0" w:rsidRDefault="004F0CB0" w:rsidP="004F0CB0">
      <w:pPr>
        <w:rPr>
          <w:rtl/>
        </w:rPr>
      </w:pPr>
    </w:p>
    <w:p w14:paraId="38880AC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C33F06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D7EE81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BF2997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D42CA6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E8A8039" w14:textId="41044058" w:rsidR="00715C25" w:rsidRDefault="004F0CB0" w:rsidP="004F0CB0">
      <w:pPr>
        <w:pStyle w:val="Heading2"/>
      </w:pPr>
      <w:bookmarkStart w:id="6" w:name="_Toc135523757"/>
      <w:r>
        <w:rPr>
          <w:rFonts w:hint="cs"/>
          <w:rtl/>
        </w:rPr>
        <w:lastRenderedPageBreak/>
        <w:t>4</w:t>
      </w:r>
      <w:bookmarkEnd w:id="6"/>
    </w:p>
    <w:p w14:paraId="37E1F8A2" w14:textId="5B2539B2" w:rsidR="00C81114" w:rsidRDefault="00C81114" w:rsidP="00C81114">
      <w:pPr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E100D6A" wp14:editId="7FF75896">
            <wp:simplePos x="0" y="0"/>
            <wp:positionH relativeFrom="column">
              <wp:posOffset>-297469</wp:posOffset>
            </wp:positionH>
            <wp:positionV relativeFrom="paragraph">
              <wp:posOffset>175260</wp:posOffset>
            </wp:positionV>
            <wp:extent cx="1773382" cy="852805"/>
            <wp:effectExtent l="0" t="0" r="0" b="4445"/>
            <wp:wrapNone/>
            <wp:docPr id="96992838" name="Picture 96992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292388" name=""/>
                    <pic:cNvPicPr/>
                  </pic:nvPicPr>
                  <pic:blipFill rotWithShape="1">
                    <a:blip r:embed="rId16"/>
                    <a:srcRect l="66713" r="1417"/>
                    <a:stretch/>
                  </pic:blipFill>
                  <pic:spPr bwMode="auto">
                    <a:xfrm>
                      <a:off x="0" y="0"/>
                      <a:ext cx="1773382" cy="852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AA44741" w14:textId="77216A8F" w:rsidR="00C81114" w:rsidRDefault="00C81114" w:rsidP="00C81114">
      <w:pPr>
        <w:jc w:val="left"/>
        <w:rPr>
          <w:rtl/>
        </w:rPr>
      </w:pPr>
      <w:r>
        <w:rPr>
          <w:rFonts w:hint="cs"/>
          <w:rtl/>
        </w:rPr>
        <w:t>با توجه  به مقادیر فرکانس پایین را 90 و بالا رو 110 می دیم</w:t>
      </w:r>
    </w:p>
    <w:p w14:paraId="66C65D5E" w14:textId="5AAF8264" w:rsidR="00C81114" w:rsidRPr="004F0A1B" w:rsidRDefault="00C81114" w:rsidP="00C81114">
      <w:pPr>
        <w:jc w:val="left"/>
        <w:rPr>
          <w:rtl/>
        </w:rPr>
      </w:pPr>
      <w:r>
        <w:rPr>
          <w:rFonts w:hint="cs"/>
          <w:rtl/>
        </w:rPr>
        <w:t>برا فرکانس 110 داریم :</w:t>
      </w:r>
      <w:r w:rsidR="004F0A1B">
        <w:rPr>
          <w:rFonts w:hint="cs"/>
          <w:rtl/>
        </w:rPr>
        <w:t>0.0014</w:t>
      </w:r>
      <w:r>
        <w:rPr>
          <w:rFonts w:hint="cs"/>
          <w:rtl/>
        </w:rPr>
        <w:t xml:space="preserve"> </w:t>
      </w:r>
      <w:r>
        <w:t>RC=</w:t>
      </w:r>
    </w:p>
    <w:p w14:paraId="17AE1EA1" w14:textId="1CE0E3ED" w:rsidR="00C81114" w:rsidRDefault="004F0A1B" w:rsidP="004F0A1B">
      <w:pPr>
        <w:jc w:val="left"/>
      </w:pPr>
      <w:r>
        <w:rPr>
          <w:rFonts w:hint="cs"/>
          <w:rtl/>
        </w:rPr>
        <w:t xml:space="preserve">برا فرکانس </w:t>
      </w:r>
      <w:r w:rsidR="002B76BF">
        <w:rPr>
          <w:rFonts w:hint="cs"/>
          <w:rtl/>
        </w:rPr>
        <w:t>90</w:t>
      </w:r>
      <w:r>
        <w:rPr>
          <w:rFonts w:hint="cs"/>
          <w:rtl/>
        </w:rPr>
        <w:t xml:space="preserve"> داریم :0.0018 </w:t>
      </w:r>
      <w:r>
        <w:t>RC=</w:t>
      </w:r>
    </w:p>
    <w:p w14:paraId="747B0D81" w14:textId="77777777" w:rsidR="00C81114" w:rsidRPr="00C81114" w:rsidRDefault="00C81114" w:rsidP="00C81114">
      <w:pPr>
        <w:rPr>
          <w:rtl/>
        </w:rPr>
      </w:pPr>
    </w:p>
    <w:p w14:paraId="67E36BA6" w14:textId="642ECDBE" w:rsidR="00C81114" w:rsidRPr="00C81114" w:rsidRDefault="00C81114" w:rsidP="00C81114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C81114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65B83C05" wp14:editId="7B040488">
            <wp:extent cx="5565775" cy="4172585"/>
            <wp:effectExtent l="0" t="0" r="0" b="0"/>
            <wp:docPr id="19550687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697D6" w14:textId="77777777" w:rsidR="00C81114" w:rsidRPr="00C81114" w:rsidRDefault="00C81114" w:rsidP="00C81114"/>
    <w:p w14:paraId="0B64F05E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85F3BAD" w14:textId="2AE064CF" w:rsidR="00715C25" w:rsidRDefault="00917E82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می بینیم اصلا شبیه اون چیزی که مد </w:t>
      </w:r>
      <w:proofErr w:type="spellStart"/>
      <w:r>
        <w:rPr>
          <w:rFonts w:hint="cs"/>
          <w:rtl/>
        </w:rPr>
        <w:t>نظرمون</w:t>
      </w:r>
      <w:proofErr w:type="spellEnd"/>
      <w:r>
        <w:rPr>
          <w:rFonts w:hint="cs"/>
          <w:rtl/>
        </w:rPr>
        <w:t xml:space="preserve"> بود نیست هنوز</w:t>
      </w:r>
    </w:p>
    <w:p w14:paraId="169E05E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67D7026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63534AA" w14:textId="0D740F6C" w:rsidR="00715C25" w:rsidRDefault="004F0A1B" w:rsidP="004F0A1B">
      <w:pPr>
        <w:pStyle w:val="Heading2"/>
      </w:pPr>
      <w:bookmarkStart w:id="7" w:name="_Toc135523758"/>
      <w:r>
        <w:lastRenderedPageBreak/>
        <w:t>5</w:t>
      </w:r>
      <w:bookmarkEnd w:id="7"/>
    </w:p>
    <w:p w14:paraId="0A17BE60" w14:textId="5C77223B" w:rsidR="004F0A1B" w:rsidRPr="00FB635B" w:rsidRDefault="004F0A1B" w:rsidP="000B2A8E">
      <w:pPr>
        <w:rPr>
          <w:i/>
          <w:rtl/>
        </w:rPr>
      </w:pPr>
      <w:r>
        <w:rPr>
          <w:rFonts w:hint="cs"/>
          <w:rtl/>
        </w:rPr>
        <w:t xml:space="preserve">نمودار بود را رسم می کنیم می بینیم که در 100 صفر </w:t>
      </w:r>
      <w:proofErr w:type="spellStart"/>
      <w:r>
        <w:rPr>
          <w:rFonts w:hint="cs"/>
          <w:rtl/>
        </w:rPr>
        <w:t>دسی</w:t>
      </w:r>
      <w:proofErr w:type="spellEnd"/>
      <w:r>
        <w:rPr>
          <w:rFonts w:hint="cs"/>
          <w:rtl/>
        </w:rPr>
        <w:t xml:space="preserve"> بل ندارد </w:t>
      </w:r>
    </w:p>
    <w:p w14:paraId="1CE983EC" w14:textId="5AF2523F" w:rsidR="004F0A1B" w:rsidRPr="004F0A1B" w:rsidRDefault="004F0A1B" w:rsidP="004F0A1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4F0A1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4105F735" wp14:editId="12762EE9">
            <wp:extent cx="5565775" cy="4172585"/>
            <wp:effectExtent l="0" t="0" r="0" b="0"/>
            <wp:docPr id="12477733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D5C" w14:textId="019989F9" w:rsidR="000B2A8E" w:rsidRDefault="000B2A8E" w:rsidP="000B2A8E">
      <w:pPr>
        <w:rPr>
          <w:rtl/>
        </w:rPr>
      </w:pPr>
      <w:r>
        <w:rPr>
          <w:rFonts w:hint="cs"/>
          <w:rtl/>
        </w:rPr>
        <w:t xml:space="preserve">بنابراین ما نیاز به </w:t>
      </w:r>
      <w:r>
        <w:t>k</w:t>
      </w:r>
      <w:r>
        <w:rPr>
          <w:rFonts w:hint="cs"/>
          <w:rtl/>
        </w:rPr>
        <w:t xml:space="preserve"> داریم برای محاسبه آن داریم: </w:t>
      </w:r>
    </w:p>
    <w:p w14:paraId="25EBF49F" w14:textId="7397FA84" w:rsidR="000B2A8E" w:rsidRPr="00FD383E" w:rsidRDefault="000B2A8E" w:rsidP="000B2A8E">
      <w:pPr>
        <w:jc w:val="center"/>
        <w:rPr>
          <w:i/>
          <w:rtl/>
        </w:rPr>
      </w:pPr>
      <m:oMathPara>
        <m:oMath>
          <m:r>
            <w:rPr>
              <w:rFonts w:ascii="Cambria Math" w:hAnsi="Cambria Math"/>
            </w:rPr>
            <m:t>20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K</m:t>
              </m:r>
            </m:e>
          </m:func>
          <m:r>
            <w:rPr>
              <w:rFonts w:ascii="Cambria Math" w:hAnsi="Cambria Math"/>
            </w:rPr>
            <m:t>=6.93 →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.93</m:t>
                  </m:r>
                </m:num>
                <m:den>
                  <m:r>
                    <w:rPr>
                      <w:rFonts w:ascii="Cambria Math" w:hAnsi="Cambria Math"/>
                    </w:rPr>
                    <m:t>20</m:t>
                  </m:r>
                </m:den>
              </m:f>
            </m:sup>
          </m:sSup>
          <m:r>
            <w:rPr>
              <w:rFonts w:ascii="Cambria Math" w:hAnsi="Cambria Math"/>
            </w:rPr>
            <m:t>=2.22</m:t>
          </m:r>
        </m:oMath>
      </m:oMathPara>
    </w:p>
    <w:p w14:paraId="0DD3D2B0" w14:textId="7A4EBBBE" w:rsidR="000B2A8E" w:rsidRPr="000B2A8E" w:rsidRDefault="000B2A8E" w:rsidP="000B2A8E">
      <w:pPr>
        <w:spacing w:after="0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0B2A8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3600" behindDoc="1" locked="0" layoutInCell="1" allowOverlap="1" wp14:anchorId="7C106EDC" wp14:editId="06F38A95">
            <wp:simplePos x="0" y="0"/>
            <wp:positionH relativeFrom="column">
              <wp:posOffset>263179</wp:posOffset>
            </wp:positionH>
            <wp:positionV relativeFrom="paragraph">
              <wp:posOffset>19281</wp:posOffset>
            </wp:positionV>
            <wp:extent cx="5022272" cy="3765128"/>
            <wp:effectExtent l="0" t="0" r="6985" b="6985"/>
            <wp:wrapNone/>
            <wp:docPr id="160594752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272" cy="3765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نمودار جدید :</w:t>
      </w:r>
      <w:r w:rsidRPr="000B2A8E">
        <w:t xml:space="preserve"> </w:t>
      </w:r>
    </w:p>
    <w:p w14:paraId="4BD0B726" w14:textId="1246723F" w:rsidR="00715C25" w:rsidRDefault="00715C25" w:rsidP="00715C25">
      <w:pPr>
        <w:spacing w:after="200"/>
        <w:ind w:firstLine="0"/>
        <w:jc w:val="left"/>
      </w:pPr>
    </w:p>
    <w:p w14:paraId="5ADA5E7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3420F6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E2F2A1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5947DC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A8B5E1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EDE780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2D214E0" w14:textId="6A87597B" w:rsidR="00715C25" w:rsidRDefault="000B2A8E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حال برا خروجی نهایی داریم:</w:t>
      </w:r>
    </w:p>
    <w:p w14:paraId="68DAADC8" w14:textId="538C8C34" w:rsidR="000B2A8E" w:rsidRPr="000B2A8E" w:rsidRDefault="000B2A8E" w:rsidP="000B2A8E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0B2A8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52F0B8B" wp14:editId="6AEAFA2D">
            <wp:extent cx="5565775" cy="4172585"/>
            <wp:effectExtent l="0" t="0" r="0" b="0"/>
            <wp:docPr id="12596026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82544" w14:textId="1CA35EC7" w:rsidR="000B2A8E" w:rsidRDefault="00A841C6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عکس می بینیم هنوز </w:t>
      </w:r>
      <w:proofErr w:type="spellStart"/>
      <w:r>
        <w:rPr>
          <w:rFonts w:hint="cs"/>
          <w:rtl/>
        </w:rPr>
        <w:t>اعواج</w:t>
      </w:r>
      <w:proofErr w:type="spellEnd"/>
      <w:r>
        <w:rPr>
          <w:rFonts w:hint="cs"/>
          <w:rtl/>
        </w:rPr>
        <w:t xml:space="preserve"> داریم و به 5 ولت نرسیده این به این دلیل است که هنوز فرکانس های دیگر کامل مهار نشدند و هنوز </w:t>
      </w:r>
      <w:proofErr w:type="spellStart"/>
      <w:r>
        <w:rPr>
          <w:rFonts w:hint="cs"/>
          <w:rtl/>
        </w:rPr>
        <w:t>مقادیری</w:t>
      </w:r>
      <w:proofErr w:type="spellEnd"/>
      <w:r>
        <w:rPr>
          <w:rFonts w:hint="cs"/>
          <w:rtl/>
        </w:rPr>
        <w:t xml:space="preserve"> از آن ها در خروجی دیده می شود بنابراین این روش مناسبی نیستش هنوز.</w:t>
      </w:r>
    </w:p>
    <w:p w14:paraId="0E63967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F87F48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CB560C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EF04A1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F9180C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E7FCB4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6B1F8B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BADCEB1" w14:textId="3EC21587" w:rsidR="00715C25" w:rsidRDefault="00A841C6" w:rsidP="00A841C6">
      <w:pPr>
        <w:pStyle w:val="Heading2"/>
        <w:rPr>
          <w:rtl/>
        </w:rPr>
      </w:pPr>
      <w:bookmarkStart w:id="8" w:name="_Toc135523759"/>
      <w:r>
        <w:rPr>
          <w:rFonts w:hint="cs"/>
          <w:rtl/>
        </w:rPr>
        <w:lastRenderedPageBreak/>
        <w:t>6</w:t>
      </w:r>
      <w:bookmarkEnd w:id="8"/>
    </w:p>
    <w:p w14:paraId="522C5238" w14:textId="528312F5" w:rsidR="00715C25" w:rsidRDefault="00FD383E" w:rsidP="00715C25">
      <w:pPr>
        <w:spacing w:after="200"/>
        <w:ind w:firstLine="0"/>
        <w:jc w:val="left"/>
        <w:rPr>
          <w:rFonts w:eastAsiaTheme="minorEastAsia"/>
          <w:rtl/>
        </w:rPr>
      </w:pPr>
      <w:r>
        <w:rPr>
          <w:rFonts w:hint="cs"/>
          <w:rtl/>
        </w:rPr>
        <w:t xml:space="preserve">حال به مقادیر مختلف </w:t>
      </w:r>
      <w:r>
        <w:t>n</w:t>
      </w:r>
      <w:r>
        <w:rPr>
          <w:rFonts w:hint="cs"/>
          <w:rtl/>
        </w:rPr>
        <w:t xml:space="preserve"> برای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KG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نمودار بود رسم می کنیم داریم:</w:t>
      </w:r>
    </w:p>
    <w:p w14:paraId="65A096ED" w14:textId="0409EB3A" w:rsidR="00FD383E" w:rsidRPr="00FD383E" w:rsidRDefault="00FD383E" w:rsidP="00FD383E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FD383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72A601D1" wp14:editId="5E62D595">
            <wp:extent cx="5565775" cy="4172585"/>
            <wp:effectExtent l="0" t="0" r="0" b="0"/>
            <wp:docPr id="3504123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D1112" w14:textId="1C523882" w:rsidR="00FD383E" w:rsidRDefault="00FD383E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شکل </w:t>
      </w:r>
      <w:proofErr w:type="spellStart"/>
      <w:r>
        <w:rPr>
          <w:rFonts w:hint="cs"/>
          <w:rtl/>
        </w:rPr>
        <w:t>هرچی</w:t>
      </w:r>
      <w:proofErr w:type="spellEnd"/>
      <w:r>
        <w:rPr>
          <w:rFonts w:hint="cs"/>
          <w:rtl/>
        </w:rPr>
        <w:t xml:space="preserve"> </w:t>
      </w:r>
      <w:r>
        <w:t xml:space="preserve">n </w:t>
      </w:r>
      <w:r>
        <w:rPr>
          <w:rFonts w:hint="cs"/>
          <w:rtl/>
        </w:rPr>
        <w:t xml:space="preserve"> بیشتر می شود</w:t>
      </w:r>
      <w:r>
        <w:t xml:space="preserve"> </w:t>
      </w:r>
      <w:r>
        <w:rPr>
          <w:rFonts w:hint="cs"/>
          <w:rtl/>
        </w:rPr>
        <w:t xml:space="preserve"> و از فرکانس صد دور می شویم کمتر تقویت می کند  پس این با بالا بردن توان می توان بهتر نتیجه گرفت </w:t>
      </w:r>
    </w:p>
    <w:p w14:paraId="4958A3B4" w14:textId="675CA76D" w:rsidR="00917E82" w:rsidRPr="00917E82" w:rsidRDefault="00FD383E" w:rsidP="00917E82">
      <w:pPr>
        <w:bidi w:val="0"/>
        <w:spacing w:after="0"/>
        <w:ind w:firstLine="0"/>
        <w:jc w:val="righ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>
        <w:rPr>
          <w:rFonts w:hint="cs"/>
          <w:rtl/>
        </w:rPr>
        <w:t>برای خروجی نهایی داریم:</w:t>
      </w:r>
      <w:r w:rsidR="00917E82" w:rsidRPr="00917E82">
        <w:t xml:space="preserve"> </w:t>
      </w:r>
    </w:p>
    <w:p w14:paraId="3A1D1D9C" w14:textId="688FEF7D" w:rsidR="00FD383E" w:rsidRDefault="00917E82" w:rsidP="00715C25">
      <w:pPr>
        <w:spacing w:after="200"/>
        <w:ind w:firstLine="0"/>
        <w:jc w:val="left"/>
        <w:rPr>
          <w:rtl/>
        </w:rPr>
      </w:pPr>
      <w:r w:rsidRPr="00917E82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5648" behindDoc="1" locked="0" layoutInCell="1" allowOverlap="1" wp14:anchorId="238E4DEC" wp14:editId="51883867">
            <wp:simplePos x="0" y="0"/>
            <wp:positionH relativeFrom="column">
              <wp:posOffset>811068</wp:posOffset>
            </wp:positionH>
            <wp:positionV relativeFrom="paragraph">
              <wp:posOffset>38735</wp:posOffset>
            </wp:positionV>
            <wp:extent cx="3920836" cy="2939397"/>
            <wp:effectExtent l="0" t="0" r="3810" b="0"/>
            <wp:wrapNone/>
            <wp:docPr id="189391624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836" cy="293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9FFD2" w14:textId="77777777" w:rsidR="00FD383E" w:rsidRDefault="00FD383E" w:rsidP="00715C25">
      <w:pPr>
        <w:spacing w:after="200"/>
        <w:ind w:firstLine="0"/>
        <w:jc w:val="left"/>
      </w:pPr>
    </w:p>
    <w:p w14:paraId="0619107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BE34C5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64E14D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D0E470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1CAF278" w14:textId="37A3762F" w:rsidR="00715C25" w:rsidRDefault="00BF3CBB" w:rsidP="00917E82">
      <w:pPr>
        <w:pStyle w:val="Heading2"/>
        <w:rPr>
          <w:rtl/>
        </w:rPr>
      </w:pPr>
      <w:bookmarkStart w:id="9" w:name="_Toc135523760"/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59778357" wp14:editId="0E98AC78">
            <wp:simplePos x="0" y="0"/>
            <wp:positionH relativeFrom="column">
              <wp:posOffset>-270741</wp:posOffset>
            </wp:positionH>
            <wp:positionV relativeFrom="paragraph">
              <wp:posOffset>367665</wp:posOffset>
            </wp:positionV>
            <wp:extent cx="1821815" cy="601980"/>
            <wp:effectExtent l="0" t="0" r="6985" b="7620"/>
            <wp:wrapNone/>
            <wp:docPr id="776590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590121" name=""/>
                    <pic:cNvPicPr/>
                  </pic:nvPicPr>
                  <pic:blipFill rotWithShape="1">
                    <a:blip r:embed="rId25"/>
                    <a:srcRect l="59558" t="62828" r="31731" b="34178"/>
                    <a:stretch/>
                  </pic:blipFill>
                  <pic:spPr bwMode="auto">
                    <a:xfrm>
                      <a:off x="0" y="0"/>
                      <a:ext cx="1821815" cy="601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E82">
        <w:rPr>
          <w:rFonts w:hint="cs"/>
          <w:rtl/>
        </w:rPr>
        <w:t>7</w:t>
      </w:r>
      <w:bookmarkEnd w:id="9"/>
    </w:p>
    <w:p w14:paraId="4E672035" w14:textId="3610A555" w:rsidR="00917E82" w:rsidRPr="00917E82" w:rsidRDefault="00BF3CBB" w:rsidP="00917E82">
      <w:pPr>
        <w:pStyle w:val="Heading3"/>
      </w:pPr>
      <w:bookmarkStart w:id="10" w:name="_Toc135523761"/>
      <w:r>
        <w:t>250Hz</w:t>
      </w:r>
      <w:bookmarkEnd w:id="10"/>
    </w:p>
    <w:p w14:paraId="11B1F0DD" w14:textId="67F9F682" w:rsidR="00715C25" w:rsidRDefault="00BF3CB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بتدا مقادیر </w:t>
      </w:r>
      <w:r>
        <w:t>RC</w:t>
      </w:r>
      <w:r>
        <w:rPr>
          <w:rFonts w:hint="cs"/>
          <w:rtl/>
        </w:rPr>
        <w:t xml:space="preserve"> را در </w:t>
      </w:r>
      <w:proofErr w:type="spellStart"/>
      <w:r>
        <w:rPr>
          <w:rFonts w:hint="cs"/>
          <w:rtl/>
        </w:rPr>
        <w:t>میاریم</w:t>
      </w:r>
      <w:proofErr w:type="spellEnd"/>
      <w:r>
        <w:rPr>
          <w:rFonts w:hint="cs"/>
          <w:rtl/>
        </w:rPr>
        <w:t>:</w:t>
      </w:r>
      <w:r w:rsidRPr="00BF3CBB">
        <w:rPr>
          <w:noProof/>
        </w:rPr>
        <w:t xml:space="preserve"> </w:t>
      </w:r>
    </w:p>
    <w:p w14:paraId="1D720838" w14:textId="0796A57C" w:rsidR="00715C25" w:rsidRDefault="00BF3CBB" w:rsidP="00715C25">
      <w:pPr>
        <w:spacing w:after="200"/>
        <w:ind w:firstLine="0"/>
        <w:jc w:val="left"/>
        <w:rPr>
          <w:rtl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8720" behindDoc="1" locked="0" layoutInCell="1" allowOverlap="1" wp14:anchorId="14127674" wp14:editId="2F5F9A8A">
            <wp:simplePos x="0" y="0"/>
            <wp:positionH relativeFrom="column">
              <wp:posOffset>380712</wp:posOffset>
            </wp:positionH>
            <wp:positionV relativeFrom="paragraph">
              <wp:posOffset>166827</wp:posOffset>
            </wp:positionV>
            <wp:extent cx="4909719" cy="3680749"/>
            <wp:effectExtent l="0" t="0" r="5715" b="0"/>
            <wp:wrapNone/>
            <wp:docPr id="136456873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719" cy="368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نتیجه  داریم:</w:t>
      </w:r>
    </w:p>
    <w:p w14:paraId="2356FE1C" w14:textId="234213B1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9A46D7A" w14:textId="695F4994" w:rsidR="00715C25" w:rsidRDefault="00715C25" w:rsidP="00715C25">
      <w:pPr>
        <w:spacing w:after="200"/>
        <w:ind w:firstLine="0"/>
        <w:jc w:val="left"/>
        <w:rPr>
          <w:rtl/>
        </w:rPr>
      </w:pPr>
    </w:p>
    <w:p w14:paraId="09B10888" w14:textId="53B868BC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06809E4" w14:textId="3997B36A" w:rsidR="00715C25" w:rsidRDefault="00715C25" w:rsidP="00715C25">
      <w:pPr>
        <w:spacing w:after="200"/>
        <w:ind w:firstLine="0"/>
        <w:jc w:val="left"/>
        <w:rPr>
          <w:rtl/>
        </w:rPr>
      </w:pPr>
    </w:p>
    <w:p w14:paraId="2FFDF8A6" w14:textId="39F2EBAF" w:rsidR="00BF3CBB" w:rsidRDefault="00BF3CBB" w:rsidP="00715C25">
      <w:pPr>
        <w:spacing w:after="200"/>
        <w:ind w:firstLine="0"/>
        <w:jc w:val="left"/>
        <w:rPr>
          <w:noProof/>
          <w:rtl/>
        </w:rPr>
      </w:pPr>
    </w:p>
    <w:p w14:paraId="7D26F6CA" w14:textId="003B0442" w:rsidR="00715C25" w:rsidRDefault="00715C25" w:rsidP="00715C25">
      <w:pPr>
        <w:spacing w:after="200"/>
        <w:ind w:firstLine="0"/>
        <w:jc w:val="left"/>
        <w:rPr>
          <w:rtl/>
        </w:rPr>
      </w:pPr>
    </w:p>
    <w:p w14:paraId="773D4403" w14:textId="498D567D" w:rsidR="00715C25" w:rsidRDefault="00715C25" w:rsidP="00715C25">
      <w:pPr>
        <w:spacing w:after="200"/>
        <w:ind w:firstLine="0"/>
        <w:jc w:val="left"/>
        <w:rPr>
          <w:rtl/>
        </w:rPr>
      </w:pPr>
    </w:p>
    <w:p w14:paraId="034A2635" w14:textId="4E162944" w:rsidR="00715C25" w:rsidRDefault="00715C25" w:rsidP="00715C25">
      <w:pPr>
        <w:spacing w:after="200"/>
        <w:ind w:firstLine="0"/>
        <w:jc w:val="left"/>
        <w:rPr>
          <w:rtl/>
        </w:rPr>
      </w:pPr>
    </w:p>
    <w:p w14:paraId="34DB5880" w14:textId="25E6107F" w:rsidR="00BF3CBB" w:rsidRDefault="00BF3CBB" w:rsidP="00715C25">
      <w:pPr>
        <w:spacing w:after="200"/>
        <w:ind w:firstLine="0"/>
        <w:jc w:val="left"/>
        <w:rPr>
          <w:noProof/>
          <w:rtl/>
        </w:rPr>
      </w:pPr>
    </w:p>
    <w:p w14:paraId="3062D4CE" w14:textId="433A0293" w:rsidR="00715C25" w:rsidRDefault="00BF3CBB" w:rsidP="00715C25">
      <w:pPr>
        <w:spacing w:after="200"/>
        <w:ind w:firstLine="0"/>
        <w:jc w:val="left"/>
        <w:rPr>
          <w:rtl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9744" behindDoc="1" locked="0" layoutInCell="1" allowOverlap="1" wp14:anchorId="09793348" wp14:editId="2FB218CC">
            <wp:simplePos x="0" y="0"/>
            <wp:positionH relativeFrom="column">
              <wp:posOffset>311150</wp:posOffset>
            </wp:positionH>
            <wp:positionV relativeFrom="paragraph">
              <wp:posOffset>49299</wp:posOffset>
            </wp:positionV>
            <wp:extent cx="4835798" cy="3625331"/>
            <wp:effectExtent l="0" t="0" r="3175" b="0"/>
            <wp:wrapNone/>
            <wp:docPr id="139429899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798" cy="362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00DA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DB98E1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35B676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992D48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7BD6BA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5E3574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3F4A78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6FCCF1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CAE0CDD" w14:textId="79C05978" w:rsidR="00715C25" w:rsidRDefault="00BF3CB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حال مقدار گین را حساب می کنیم:</w:t>
      </w:r>
    </w:p>
    <w:p w14:paraId="3114B5F9" w14:textId="386DD604" w:rsidR="00BF3CBB" w:rsidRPr="00FD383E" w:rsidRDefault="00BF3CBB" w:rsidP="00BF3CBB">
      <w:pPr>
        <w:jc w:val="center"/>
        <w:rPr>
          <w:i/>
          <w:rtl/>
        </w:rPr>
      </w:pPr>
      <m:oMathPara>
        <m:oMath>
          <m:r>
            <w:rPr>
              <w:rFonts w:ascii="Cambria Math" w:hAnsi="Cambria Math"/>
            </w:rPr>
            <m:t>20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K</m:t>
              </m:r>
            </m:e>
          </m:func>
          <m:r>
            <w:rPr>
              <w:rFonts w:ascii="Cambria Math" w:hAnsi="Cambria Math"/>
            </w:rPr>
            <m:t>=6.74 →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.74</m:t>
                  </m:r>
                </m:num>
                <m:den>
                  <m:r>
                    <w:rPr>
                      <w:rFonts w:ascii="Cambria Math" w:hAnsi="Cambria Math"/>
                    </w:rPr>
                    <m:t>20</m:t>
                  </m:r>
                </m:den>
              </m:f>
            </m:sup>
          </m:sSup>
          <m:r>
            <w:rPr>
              <w:rFonts w:ascii="Cambria Math" w:hAnsi="Cambria Math"/>
            </w:rPr>
            <m:t>=2.17</m:t>
          </m:r>
        </m:oMath>
      </m:oMathPara>
    </w:p>
    <w:p w14:paraId="67A635CB" w14:textId="63354781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80768" behindDoc="1" locked="0" layoutInCell="1" allowOverlap="1" wp14:anchorId="7B72369E" wp14:editId="20FF9228">
            <wp:simplePos x="0" y="0"/>
            <wp:positionH relativeFrom="column">
              <wp:posOffset>110605</wp:posOffset>
            </wp:positionH>
            <wp:positionV relativeFrom="paragraph">
              <wp:posOffset>10968</wp:posOffset>
            </wp:positionV>
            <wp:extent cx="5237018" cy="3926085"/>
            <wp:effectExtent l="0" t="0" r="1905" b="0"/>
            <wp:wrapNone/>
            <wp:docPr id="40681330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92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48D352" w14:textId="762F4044" w:rsidR="00BF3CBB" w:rsidRDefault="00BF3CBB" w:rsidP="00715C25">
      <w:pPr>
        <w:spacing w:after="200"/>
        <w:ind w:firstLine="0"/>
        <w:jc w:val="left"/>
        <w:rPr>
          <w:rtl/>
        </w:rPr>
      </w:pPr>
    </w:p>
    <w:p w14:paraId="530CF8D5" w14:textId="449E56E8" w:rsidR="00715C25" w:rsidRDefault="00715C25" w:rsidP="00715C25">
      <w:pPr>
        <w:spacing w:after="200"/>
        <w:ind w:firstLine="0"/>
        <w:jc w:val="left"/>
        <w:rPr>
          <w:rtl/>
        </w:rPr>
      </w:pPr>
    </w:p>
    <w:p w14:paraId="72F6DB52" w14:textId="232B940B" w:rsidR="00715C25" w:rsidRDefault="00715C25" w:rsidP="00715C25">
      <w:pPr>
        <w:spacing w:after="200"/>
        <w:ind w:firstLine="0"/>
        <w:jc w:val="left"/>
        <w:rPr>
          <w:rtl/>
        </w:rPr>
      </w:pPr>
    </w:p>
    <w:p w14:paraId="18EDC5B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4FE84E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FDE9D5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0BDB31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3C8FB0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059939C" w14:textId="3333F1DF" w:rsidR="00715C25" w:rsidRDefault="00BF3CBB" w:rsidP="00715C25">
      <w:pPr>
        <w:spacing w:after="200"/>
        <w:ind w:firstLine="0"/>
        <w:jc w:val="left"/>
        <w:rPr>
          <w:rtl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81792" behindDoc="1" locked="0" layoutInCell="1" allowOverlap="1" wp14:anchorId="24AD44D4" wp14:editId="6B916236">
            <wp:simplePos x="0" y="0"/>
            <wp:positionH relativeFrom="column">
              <wp:posOffset>450272</wp:posOffset>
            </wp:positionH>
            <wp:positionV relativeFrom="paragraph">
              <wp:posOffset>426720</wp:posOffset>
            </wp:positionV>
            <wp:extent cx="4798837" cy="3597622"/>
            <wp:effectExtent l="0" t="0" r="1905" b="3175"/>
            <wp:wrapNone/>
            <wp:docPr id="119402800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837" cy="3597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362D51" w14:textId="799DBBA0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EA3DA89" w14:textId="77777777" w:rsidR="00715C25" w:rsidRDefault="00715C25" w:rsidP="00715C25">
      <w:pPr>
        <w:spacing w:after="200"/>
        <w:ind w:firstLine="0"/>
        <w:jc w:val="left"/>
      </w:pPr>
    </w:p>
    <w:p w14:paraId="26EC5D3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3339791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81E553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DF2298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779D15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4D395C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48CE0A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AAE99A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8C3472D" w14:textId="3AFE6251" w:rsidR="00715C25" w:rsidRDefault="00C87F91" w:rsidP="00715C25">
      <w:pPr>
        <w:spacing w:after="200"/>
        <w:ind w:firstLine="0"/>
        <w:jc w:val="left"/>
        <w:rPr>
          <w:rFonts w:eastAsiaTheme="minorEastAsia"/>
          <w:rtl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82816" behindDoc="1" locked="0" layoutInCell="1" allowOverlap="1" wp14:anchorId="0EE5B5E2" wp14:editId="050B2036">
            <wp:simplePos x="0" y="0"/>
            <wp:positionH relativeFrom="column">
              <wp:posOffset>533400</wp:posOffset>
            </wp:positionH>
            <wp:positionV relativeFrom="paragraph">
              <wp:posOffset>308841</wp:posOffset>
            </wp:positionV>
            <wp:extent cx="4572000" cy="3427566"/>
            <wp:effectExtent l="0" t="0" r="0" b="1905"/>
            <wp:wrapNone/>
            <wp:docPr id="87326724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CBB">
        <w:rPr>
          <w:rFonts w:hint="cs"/>
          <w:rtl/>
        </w:rPr>
        <w:t xml:space="preserve">حال از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KG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BF3CBB">
        <w:rPr>
          <w:rFonts w:eastAsiaTheme="minorEastAsia" w:hint="cs"/>
          <w:rtl/>
        </w:rPr>
        <w:t xml:space="preserve"> استفاده می کنیم:</w:t>
      </w:r>
    </w:p>
    <w:p w14:paraId="1D7F5BDF" w14:textId="2C7F883F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0E573102" w14:textId="1CC67848" w:rsidR="00BF3CBB" w:rsidRDefault="00BF3CBB" w:rsidP="00715C25">
      <w:pPr>
        <w:spacing w:after="200"/>
        <w:ind w:firstLine="0"/>
        <w:jc w:val="left"/>
        <w:rPr>
          <w:rtl/>
        </w:rPr>
      </w:pPr>
    </w:p>
    <w:p w14:paraId="5C1061AF" w14:textId="55D72DA1" w:rsidR="00715C25" w:rsidRDefault="00715C25" w:rsidP="00715C25">
      <w:pPr>
        <w:spacing w:after="200"/>
        <w:ind w:firstLine="0"/>
        <w:jc w:val="left"/>
        <w:rPr>
          <w:rtl/>
        </w:rPr>
      </w:pPr>
    </w:p>
    <w:p w14:paraId="03CACD7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06ECED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A160E4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7AB5F7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9E0600E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9126AC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94C1ED4" w14:textId="1961FE7D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1E9FF379" wp14:editId="59C944D1">
            <wp:extent cx="5565775" cy="4172585"/>
            <wp:effectExtent l="0" t="0" r="0" b="0"/>
            <wp:docPr id="155580550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68C5E" w14:textId="7B323687" w:rsidR="00715C25" w:rsidRDefault="00C87F91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همانطور که می بینید به خوبی 3 ولت را جدا کرده.</w:t>
      </w:r>
    </w:p>
    <w:p w14:paraId="1FF10502" w14:textId="77777777" w:rsidR="00C87F91" w:rsidRDefault="00C87F91" w:rsidP="00C87F91">
      <w:pPr>
        <w:pStyle w:val="Heading2"/>
        <w:rPr>
          <w:rtl/>
        </w:rPr>
      </w:pPr>
    </w:p>
    <w:p w14:paraId="7C03830C" w14:textId="77777777" w:rsidR="00C87F91" w:rsidRDefault="00C87F91" w:rsidP="00C87F91">
      <w:pPr>
        <w:pStyle w:val="Heading3"/>
        <w:rPr>
          <w:noProof/>
        </w:rPr>
      </w:pPr>
    </w:p>
    <w:p w14:paraId="7C59F038" w14:textId="54E1F868" w:rsidR="00C87F91" w:rsidRPr="00917E82" w:rsidRDefault="00C87F91" w:rsidP="00C87F91">
      <w:pPr>
        <w:pStyle w:val="Heading3"/>
      </w:pPr>
      <w:bookmarkStart w:id="11" w:name="_Toc135523762"/>
      <w:r>
        <w:rPr>
          <w:noProof/>
        </w:rPr>
        <w:drawing>
          <wp:anchor distT="0" distB="0" distL="114300" distR="114300" simplePos="0" relativeHeight="251691008" behindDoc="1" locked="0" layoutInCell="1" allowOverlap="1" wp14:anchorId="65769FDE" wp14:editId="4CA79A94">
            <wp:simplePos x="0" y="0"/>
            <wp:positionH relativeFrom="column">
              <wp:posOffset>-249382</wp:posOffset>
            </wp:positionH>
            <wp:positionV relativeFrom="paragraph">
              <wp:posOffset>198351</wp:posOffset>
            </wp:positionV>
            <wp:extent cx="1143000" cy="449580"/>
            <wp:effectExtent l="0" t="0" r="0" b="7620"/>
            <wp:wrapNone/>
            <wp:docPr id="1547989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989520" name=""/>
                    <pic:cNvPicPr/>
                  </pic:nvPicPr>
                  <pic:blipFill rotWithShape="1">
                    <a:blip r:embed="rId32"/>
                    <a:srcRect l="59864" t="63658" r="31358" b="32756"/>
                    <a:stretch/>
                  </pic:blipFill>
                  <pic:spPr bwMode="auto">
                    <a:xfrm>
                      <a:off x="0" y="0"/>
                      <a:ext cx="1154131" cy="453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500Hz</w:t>
      </w:r>
      <w:bookmarkEnd w:id="11"/>
    </w:p>
    <w:p w14:paraId="21619406" w14:textId="62B416EC" w:rsidR="00C87F91" w:rsidRDefault="00C87F91" w:rsidP="00C87F9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بتدا مقادیر </w:t>
      </w:r>
      <w:r>
        <w:t>RC</w:t>
      </w:r>
      <w:r>
        <w:rPr>
          <w:rFonts w:hint="cs"/>
          <w:rtl/>
        </w:rPr>
        <w:t xml:space="preserve"> را در </w:t>
      </w:r>
      <w:proofErr w:type="spellStart"/>
      <w:r>
        <w:rPr>
          <w:rFonts w:hint="cs"/>
          <w:rtl/>
        </w:rPr>
        <w:t>میاریم</w:t>
      </w:r>
      <w:proofErr w:type="spellEnd"/>
      <w:r>
        <w:rPr>
          <w:rFonts w:hint="cs"/>
          <w:rtl/>
        </w:rPr>
        <w:t>:</w:t>
      </w:r>
      <w:r w:rsidRPr="00BF3CBB">
        <w:rPr>
          <w:noProof/>
        </w:rPr>
        <w:t xml:space="preserve"> </w:t>
      </w:r>
    </w:p>
    <w:p w14:paraId="37787170" w14:textId="661183F6" w:rsidR="00C87F91" w:rsidRDefault="00C87F91" w:rsidP="00C87F91">
      <w:pPr>
        <w:spacing w:after="200"/>
        <w:ind w:firstLine="0"/>
        <w:jc w:val="left"/>
        <w:rPr>
          <w:rtl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2032" behindDoc="1" locked="0" layoutInCell="1" allowOverlap="1" wp14:anchorId="6717C988" wp14:editId="3DF2B876">
            <wp:simplePos x="0" y="0"/>
            <wp:positionH relativeFrom="column">
              <wp:posOffset>554182</wp:posOffset>
            </wp:positionH>
            <wp:positionV relativeFrom="paragraph">
              <wp:posOffset>259253</wp:posOffset>
            </wp:positionV>
            <wp:extent cx="4549350" cy="3410585"/>
            <wp:effectExtent l="0" t="0" r="3810" b="0"/>
            <wp:wrapNone/>
            <wp:docPr id="160224966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350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نتیجه  داریم:</w:t>
      </w:r>
    </w:p>
    <w:p w14:paraId="169B4F4F" w14:textId="6D854559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2A4A590" w14:textId="0C133CBA" w:rsidR="00C87F91" w:rsidRPr="00BF3CBB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37F9A2A" w14:textId="641DCB6A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17050EB" w14:textId="4E968FA3" w:rsidR="00C87F91" w:rsidRDefault="00C87F91" w:rsidP="00C87F91">
      <w:pPr>
        <w:spacing w:after="200"/>
        <w:ind w:firstLine="0"/>
        <w:jc w:val="left"/>
        <w:rPr>
          <w:rtl/>
        </w:rPr>
      </w:pPr>
    </w:p>
    <w:p w14:paraId="6CDD0569" w14:textId="77777777" w:rsidR="00C87F91" w:rsidRPr="00BF3CBB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6257644" w14:textId="11B04ACF" w:rsidR="00C87F91" w:rsidRDefault="00C87F91" w:rsidP="00C87F91">
      <w:pPr>
        <w:spacing w:after="200"/>
        <w:ind w:firstLine="0"/>
        <w:jc w:val="left"/>
        <w:rPr>
          <w:rtl/>
        </w:rPr>
      </w:pPr>
    </w:p>
    <w:p w14:paraId="163708EA" w14:textId="73C4732C" w:rsidR="00C87F91" w:rsidRDefault="00C87F91" w:rsidP="00C87F91">
      <w:pPr>
        <w:spacing w:after="200"/>
        <w:ind w:firstLine="0"/>
        <w:jc w:val="left"/>
        <w:rPr>
          <w:noProof/>
          <w:rtl/>
        </w:rPr>
      </w:pPr>
    </w:p>
    <w:p w14:paraId="585DB65F" w14:textId="07ECAC32" w:rsidR="00C87F91" w:rsidRDefault="00C87F91" w:rsidP="00C87F91">
      <w:pPr>
        <w:spacing w:after="200"/>
        <w:ind w:firstLine="0"/>
        <w:jc w:val="left"/>
        <w:rPr>
          <w:rtl/>
        </w:rPr>
      </w:pPr>
    </w:p>
    <w:p w14:paraId="1E2A51A6" w14:textId="00A0C0D4" w:rsidR="00C87F91" w:rsidRDefault="00C87F91" w:rsidP="00C87F91">
      <w:pPr>
        <w:spacing w:after="200"/>
        <w:ind w:firstLine="0"/>
        <w:jc w:val="left"/>
        <w:rPr>
          <w:rtl/>
        </w:rPr>
      </w:pPr>
    </w:p>
    <w:p w14:paraId="22421BE3" w14:textId="41C044C4" w:rsidR="00C87F91" w:rsidRDefault="00C87F91" w:rsidP="00C87F91">
      <w:pPr>
        <w:spacing w:after="200"/>
        <w:ind w:firstLine="0"/>
        <w:jc w:val="left"/>
        <w:rPr>
          <w:noProof/>
        </w:rPr>
      </w:pPr>
    </w:p>
    <w:p w14:paraId="588B1FCD" w14:textId="321238A4" w:rsidR="00C87F91" w:rsidRDefault="00C87F91" w:rsidP="00C87F91">
      <w:pPr>
        <w:spacing w:after="200"/>
        <w:ind w:firstLine="0"/>
        <w:jc w:val="left"/>
        <w:rPr>
          <w:rtl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3056" behindDoc="1" locked="0" layoutInCell="1" allowOverlap="1" wp14:anchorId="17FA2C3B" wp14:editId="6A346D67">
            <wp:simplePos x="0" y="0"/>
            <wp:positionH relativeFrom="column">
              <wp:posOffset>746183</wp:posOffset>
            </wp:positionH>
            <wp:positionV relativeFrom="paragraph">
              <wp:posOffset>155171</wp:posOffset>
            </wp:positionV>
            <wp:extent cx="4357255" cy="3266574"/>
            <wp:effectExtent l="0" t="0" r="5715" b="0"/>
            <wp:wrapNone/>
            <wp:docPr id="165263731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255" cy="326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4FD4C9" w14:textId="77777777" w:rsidR="00C87F91" w:rsidRDefault="00C87F91" w:rsidP="00C87F91">
      <w:pPr>
        <w:spacing w:after="200"/>
        <w:ind w:firstLine="0"/>
        <w:jc w:val="left"/>
        <w:rPr>
          <w:noProof/>
          <w:rtl/>
        </w:rPr>
      </w:pPr>
    </w:p>
    <w:p w14:paraId="4DA310A4" w14:textId="18A2F54B" w:rsidR="00C87F91" w:rsidRDefault="00C87F91" w:rsidP="00C87F91">
      <w:pPr>
        <w:spacing w:after="200"/>
        <w:ind w:firstLine="0"/>
        <w:jc w:val="left"/>
        <w:rPr>
          <w:rtl/>
        </w:rPr>
      </w:pPr>
    </w:p>
    <w:p w14:paraId="03C23388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4C3F949D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3E352B52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18CBABED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3E3E1255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E522F67" w14:textId="2175809F" w:rsidR="00C87F91" w:rsidRDefault="00C87F91" w:rsidP="00C87F9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حال مقدار گین را حساب می کنیم:</w:t>
      </w:r>
    </w:p>
    <w:p w14:paraId="61F16B2A" w14:textId="2EFB12F3" w:rsidR="00C87F91" w:rsidRPr="00FD383E" w:rsidRDefault="00C87F91" w:rsidP="00C87F91">
      <w:pPr>
        <w:jc w:val="center"/>
        <w:rPr>
          <w:i/>
          <w:rtl/>
        </w:rPr>
      </w:pPr>
      <m:oMathPara>
        <m:oMath>
          <m:r>
            <w:rPr>
              <w:rFonts w:ascii="Cambria Math" w:hAnsi="Cambria Math"/>
            </w:rPr>
            <m:t>20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K</m:t>
              </m:r>
            </m:e>
          </m:func>
          <m:r>
            <w:rPr>
              <w:rFonts w:ascii="Cambria Math" w:hAnsi="Cambria Math"/>
            </w:rPr>
            <m:t>=6.4 →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.4</m:t>
                  </m:r>
                </m:num>
                <m:den>
                  <m:r>
                    <w:rPr>
                      <w:rFonts w:ascii="Cambria Math" w:hAnsi="Cambria Math"/>
                    </w:rPr>
                    <m:t>20</m:t>
                  </m:r>
                </m:den>
              </m:f>
            </m:sup>
          </m:sSup>
          <m:r>
            <w:rPr>
              <w:rFonts w:ascii="Cambria Math" w:hAnsi="Cambria Math"/>
            </w:rPr>
            <m:t>=2.089</m:t>
          </m:r>
        </m:oMath>
      </m:oMathPara>
    </w:p>
    <w:p w14:paraId="05A92811" w14:textId="33D419D2" w:rsidR="00C87F91" w:rsidRPr="00BF3CBB" w:rsidRDefault="00065AFC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4080" behindDoc="1" locked="0" layoutInCell="1" allowOverlap="1" wp14:anchorId="0B3DC73D" wp14:editId="3CB981ED">
            <wp:simplePos x="0" y="0"/>
            <wp:positionH relativeFrom="column">
              <wp:posOffset>747568</wp:posOffset>
            </wp:positionH>
            <wp:positionV relativeFrom="paragraph">
              <wp:posOffset>-2944</wp:posOffset>
            </wp:positionV>
            <wp:extent cx="4416831" cy="3311237"/>
            <wp:effectExtent l="0" t="0" r="3175" b="3810"/>
            <wp:wrapNone/>
            <wp:docPr id="72321313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831" cy="3311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1131C5" w14:textId="4195C740" w:rsidR="00065AFC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572C6AD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5F3CC505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395F396B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152A873B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1B928F3E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08E08D3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43F5758C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CE3C1DD" w14:textId="4F3DF843" w:rsidR="00C87F91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rtl/>
          <w:lang w:bidi="ar-SA"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4AF93878" wp14:editId="69529932">
            <wp:extent cx="5565775" cy="4172585"/>
            <wp:effectExtent l="0" t="0" r="0" b="0"/>
            <wp:docPr id="184417245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11B0A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71C7543A" w14:textId="0357766F" w:rsidR="00C87F91" w:rsidRDefault="00065AFC" w:rsidP="00C87F91">
      <w:pPr>
        <w:spacing w:after="200"/>
        <w:ind w:firstLine="0"/>
        <w:jc w:val="left"/>
        <w:rPr>
          <w:rFonts w:eastAsiaTheme="minorEastAsia"/>
          <w:rtl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95104" behindDoc="1" locked="0" layoutInCell="1" allowOverlap="1" wp14:anchorId="5C58242B" wp14:editId="02BA08A2">
            <wp:simplePos x="0" y="0"/>
            <wp:positionH relativeFrom="column">
              <wp:posOffset>623454</wp:posOffset>
            </wp:positionH>
            <wp:positionV relativeFrom="paragraph">
              <wp:posOffset>124979</wp:posOffset>
            </wp:positionV>
            <wp:extent cx="4595550" cy="3445221"/>
            <wp:effectExtent l="0" t="0" r="0" b="3175"/>
            <wp:wrapNone/>
            <wp:docPr id="196342094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550" cy="3445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7F91">
        <w:rPr>
          <w:rFonts w:hint="cs"/>
          <w:rtl/>
        </w:rPr>
        <w:t xml:space="preserve">حال از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KG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C87F91">
        <w:rPr>
          <w:rFonts w:eastAsiaTheme="minorEastAsia" w:hint="cs"/>
          <w:rtl/>
        </w:rPr>
        <w:t xml:space="preserve"> استفاده می کنیم:</w:t>
      </w:r>
    </w:p>
    <w:p w14:paraId="06F7302E" w14:textId="3F5E2768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C706D66" w14:textId="4E44150D" w:rsidR="00065AFC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40018F8" w14:textId="65689649" w:rsidR="00C87F91" w:rsidRDefault="00C87F91" w:rsidP="00C87F91">
      <w:pPr>
        <w:spacing w:after="200"/>
        <w:ind w:firstLine="0"/>
        <w:jc w:val="left"/>
        <w:rPr>
          <w:rtl/>
        </w:rPr>
      </w:pPr>
    </w:p>
    <w:p w14:paraId="22CACE24" w14:textId="30D5562B" w:rsidR="00C87F91" w:rsidRDefault="00C87F91" w:rsidP="00C87F91">
      <w:pPr>
        <w:spacing w:after="200"/>
        <w:ind w:firstLine="0"/>
        <w:jc w:val="left"/>
        <w:rPr>
          <w:rtl/>
        </w:rPr>
      </w:pPr>
    </w:p>
    <w:p w14:paraId="59531212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2E911F5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2262C08B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4181547C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7148B8D4" w14:textId="77EC7008" w:rsidR="00065AFC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992F789" w14:textId="2F1D4B98" w:rsidR="00C87F91" w:rsidRDefault="00065AFC" w:rsidP="00C87F91">
      <w:pPr>
        <w:spacing w:after="200"/>
        <w:ind w:firstLine="0"/>
        <w:jc w:val="left"/>
        <w:rPr>
          <w:rtl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7152" behindDoc="1" locked="0" layoutInCell="1" allowOverlap="1" wp14:anchorId="11E9CE27" wp14:editId="5196700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4172585"/>
            <wp:effectExtent l="0" t="0" r="0" b="0"/>
            <wp:wrapNone/>
            <wp:docPr id="51132182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AB0098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64E19AE8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362EF81F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50AFA266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70EC780D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6D707BFB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3AAA7DC8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05ABEC90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42F17D53" w14:textId="57022DA2" w:rsidR="00C87F91" w:rsidRDefault="00C87F91" w:rsidP="00C87F91">
      <w:pPr>
        <w:bidi w:val="0"/>
        <w:spacing w:after="0" w:line="240" w:lineRule="auto"/>
        <w:ind w:firstLine="0"/>
        <w:jc w:val="left"/>
        <w:rPr>
          <w:rtl/>
        </w:rPr>
      </w:pPr>
    </w:p>
    <w:p w14:paraId="05C1E165" w14:textId="77777777" w:rsidR="00065AFC" w:rsidRPr="00C87F91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p w14:paraId="4561BE9B" w14:textId="47DA9C52" w:rsidR="00C87F91" w:rsidRDefault="00C87F91" w:rsidP="00C87F9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همانطور که می بینید به خوبی </w:t>
      </w:r>
      <w:r w:rsidR="00065AFC">
        <w:rPr>
          <w:rFonts w:hint="cs"/>
          <w:rtl/>
        </w:rPr>
        <w:t xml:space="preserve">2 </w:t>
      </w:r>
      <w:r>
        <w:rPr>
          <w:rFonts w:hint="cs"/>
          <w:rtl/>
        </w:rPr>
        <w:t>ولت را جدا کرده.</w:t>
      </w:r>
    </w:p>
    <w:p w14:paraId="5281511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3065C44" w14:textId="3553852B" w:rsidR="00715C25" w:rsidRDefault="00065AFC" w:rsidP="00065AFC">
      <w:pPr>
        <w:pStyle w:val="Heading2"/>
        <w:rPr>
          <w:rtl/>
        </w:rPr>
      </w:pPr>
      <w:bookmarkStart w:id="12" w:name="_Toc135523763"/>
      <w:r>
        <w:rPr>
          <w:rFonts w:hint="cs"/>
          <w:rtl/>
        </w:rPr>
        <w:lastRenderedPageBreak/>
        <w:t>8</w:t>
      </w:r>
      <w:bookmarkEnd w:id="12"/>
    </w:p>
    <w:p w14:paraId="5AB2EEF7" w14:textId="3620F3DB" w:rsidR="00263E1B" w:rsidRDefault="00263E1B" w:rsidP="00263E1B">
      <w:pPr>
        <w:spacing w:after="200"/>
        <w:ind w:firstLine="0"/>
        <w:jc w:val="left"/>
      </w:pPr>
      <w:r w:rsidRPr="00263E1B">
        <w:rPr>
          <w:noProof/>
          <w:rtl/>
        </w:rPr>
        <w:drawing>
          <wp:anchor distT="0" distB="0" distL="114300" distR="114300" simplePos="0" relativeHeight="251699200" behindDoc="1" locked="0" layoutInCell="1" allowOverlap="1" wp14:anchorId="640E67CA" wp14:editId="2B7D5C4C">
            <wp:simplePos x="0" y="0"/>
            <wp:positionH relativeFrom="column">
              <wp:posOffset>0</wp:posOffset>
            </wp:positionH>
            <wp:positionV relativeFrom="paragraph">
              <wp:posOffset>306474</wp:posOffset>
            </wp:positionV>
            <wp:extent cx="5479473" cy="4310921"/>
            <wp:effectExtent l="0" t="0" r="6985" b="0"/>
            <wp:wrapNone/>
            <wp:docPr id="1674127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8" r="10138" b="3686"/>
                    <a:stretch/>
                  </pic:blipFill>
                  <pic:spPr bwMode="auto">
                    <a:xfrm>
                      <a:off x="0" y="0"/>
                      <a:ext cx="5479473" cy="4310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با توجه به شکل ابتدا از یک </w:t>
      </w:r>
      <w:proofErr w:type="spellStart"/>
      <w:r>
        <w:rPr>
          <w:rFonts w:hint="cs"/>
          <w:rtl/>
        </w:rPr>
        <w:t>بافر</w:t>
      </w:r>
      <w:proofErr w:type="spellEnd"/>
      <w:r>
        <w:rPr>
          <w:rFonts w:hint="cs"/>
          <w:rtl/>
        </w:rPr>
        <w:t xml:space="preserve"> خروجی رو میگیریم و سپس ولتاژ را به بقیه آپ </w:t>
      </w:r>
      <w:proofErr w:type="spellStart"/>
      <w:r>
        <w:rPr>
          <w:rFonts w:hint="cs"/>
          <w:rtl/>
        </w:rPr>
        <w:t>امپ</w:t>
      </w:r>
      <w:proofErr w:type="spellEnd"/>
      <w:r>
        <w:rPr>
          <w:rFonts w:hint="cs"/>
          <w:rtl/>
        </w:rPr>
        <w:t xml:space="preserve"> ها می دهیم</w:t>
      </w:r>
    </w:p>
    <w:p w14:paraId="6A3DEBD6" w14:textId="26B62E75" w:rsidR="00715C25" w:rsidRDefault="00715C25" w:rsidP="00715C25">
      <w:pPr>
        <w:spacing w:after="200"/>
        <w:ind w:firstLine="0"/>
        <w:jc w:val="left"/>
        <w:rPr>
          <w:rtl/>
        </w:rPr>
      </w:pPr>
    </w:p>
    <w:p w14:paraId="1C983A9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46B0D31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5F4157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19096A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CBF874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4BD0066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798662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42157D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B476FA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A5B3F04" w14:textId="67EF9FB6" w:rsidR="00263E1B" w:rsidRDefault="00263E1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در کل رابطه زیر برا آپ </w:t>
      </w:r>
      <w:proofErr w:type="spellStart"/>
      <w:r>
        <w:rPr>
          <w:rFonts w:hint="cs"/>
          <w:rtl/>
        </w:rPr>
        <w:t>امپ</w:t>
      </w:r>
      <w:proofErr w:type="spellEnd"/>
      <w:r>
        <w:rPr>
          <w:rFonts w:hint="cs"/>
          <w:rtl/>
        </w:rPr>
        <w:t xml:space="preserve"> ها برقرار است :</w:t>
      </w:r>
    </w:p>
    <w:p w14:paraId="138C2FAB" w14:textId="5EA3C648" w:rsidR="00263E1B" w:rsidRDefault="00263E1B" w:rsidP="00263E1B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40DE3397" w14:textId="7E5A0192" w:rsidR="00715C25" w:rsidRDefault="00263E1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مقادیر داریم:</w:t>
      </w:r>
    </w:p>
    <w:p w14:paraId="0911538D" w14:textId="028300B3" w:rsidR="00263E1B" w:rsidRDefault="00263E1B" w:rsidP="00715C25">
      <w:pPr>
        <w:spacing w:after="200"/>
        <w:ind w:firstLine="0"/>
        <w:jc w:val="left"/>
      </w:pPr>
      <w:bookmarkStart w:id="13" w:name="_Toc135523764"/>
      <w:r w:rsidRPr="002B76BF">
        <w:rPr>
          <w:rStyle w:val="Heading3Char"/>
          <w:rFonts w:hint="cs"/>
          <w:rtl/>
        </w:rPr>
        <w:t>سیگنال اصلی</w:t>
      </w:r>
      <w:bookmarkEnd w:id="13"/>
      <w:r>
        <w:rPr>
          <w:rFonts w:hint="cs"/>
          <w:rtl/>
        </w:rPr>
        <w:t xml:space="preserve"> (حامل): </w:t>
      </w:r>
    </w:p>
    <w:p w14:paraId="48DC34E8" w14:textId="32C3C159" w:rsidR="002B76BF" w:rsidRDefault="002B76BF" w:rsidP="002B76BF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6715C2BA" w14:textId="0656155C" w:rsidR="002B76BF" w:rsidRDefault="002B76BF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چون به فیلتر پایین گذر نیاز داریم با توجه به اطلاعات بخش های قبل نیاز به فرکانس 1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یک هستیم :</w:t>
      </w:r>
    </w:p>
    <w:p w14:paraId="120EF797" w14:textId="354CF994" w:rsidR="002B76BF" w:rsidRDefault="002B76BF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داریم:</w:t>
      </w:r>
    </w:p>
    <w:p w14:paraId="1B51F8D5" w14:textId="1744FD4A" w:rsidR="002B76BF" w:rsidRDefault="002B76BF" w:rsidP="002B76BF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w:lastRenderedPageBreak/>
            <m:t>K=1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  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RC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w:rPr>
              <w:rFonts w:ascii="Cambria Math" w:hAnsi="Cambria Math"/>
            </w:rPr>
            <m:t>→RC=0.0</m:t>
          </m:r>
          <m:r>
            <w:rPr>
              <w:rFonts w:ascii="Cambria Math" w:hAnsi="Cambria Math"/>
            </w:rPr>
            <m:t>159154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6uf</m:t>
                  </m:r>
                </m:e>
              </m:eqArr>
            </m:e>
          </m:d>
        </m:oMath>
      </m:oMathPara>
    </w:p>
    <w:p w14:paraId="346E1B2E" w14:textId="2887C6AC" w:rsidR="002B76BF" w:rsidRDefault="002B76BF" w:rsidP="002B76BF">
      <w:pPr>
        <w:pStyle w:val="Heading3"/>
        <w:rPr>
          <w:rFonts w:hint="cs"/>
          <w:rtl/>
        </w:rPr>
      </w:pPr>
      <w:bookmarkStart w:id="14" w:name="_Toc135523765"/>
      <w:r>
        <w:rPr>
          <w:rFonts w:hint="cs"/>
          <w:rtl/>
        </w:rPr>
        <w:t xml:space="preserve">سیگنال </w:t>
      </w:r>
      <w:r>
        <w:t>100</w:t>
      </w:r>
      <w:proofErr w:type="spellStart"/>
      <w:r>
        <w:rPr>
          <w:rFonts w:hint="cs"/>
          <w:rtl/>
        </w:rPr>
        <w:t>هرتز</w:t>
      </w:r>
      <w:bookmarkEnd w:id="14"/>
      <w:proofErr w:type="spellEnd"/>
    </w:p>
    <w:p w14:paraId="43B6AAA7" w14:textId="45A70B6C" w:rsidR="00715C25" w:rsidRDefault="002B76BF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ای سیگنال با فرکانس </w:t>
      </w:r>
      <w:r>
        <w:t xml:space="preserve">10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باند بالا و پایین را </w:t>
      </w:r>
      <w:r>
        <w:t xml:space="preserve">110 </w:t>
      </w:r>
      <w:r>
        <w:rPr>
          <w:rFonts w:hint="cs"/>
          <w:rtl/>
        </w:rPr>
        <w:t xml:space="preserve"> و </w:t>
      </w:r>
      <w:r>
        <w:t xml:space="preserve">90 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</w:t>
      </w:r>
      <w:r>
        <w:t>2.22</w:t>
      </w:r>
      <w:r>
        <w:rPr>
          <w:rFonts w:hint="cs"/>
          <w:rtl/>
        </w:rPr>
        <w:t xml:space="preserve"> نیاز داریم:</w:t>
      </w:r>
    </w:p>
    <w:p w14:paraId="26D90427" w14:textId="7BB43764" w:rsidR="002B76BF" w:rsidRDefault="002B76BF" w:rsidP="002B76BF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4CAEB46C" w14:textId="206487F4" w:rsidR="009608C7" w:rsidRDefault="009608C7" w:rsidP="009608C7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m:t>K=</m:t>
          </m:r>
          <m:r>
            <w:rPr>
              <w:rFonts w:ascii="Cambria Math" w:hAnsi="Cambria Math"/>
            </w:rPr>
            <m:t>2.22</m:t>
          </m:r>
          <m:r>
            <w:rPr>
              <w:rFonts w:ascii="Cambria Math" w:hAnsi="Cambria Math"/>
            </w:rPr>
            <m:t xml:space="preserve">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2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2.2</m:t>
                  </m:r>
                  <m:r>
                    <w:rPr>
                      <w:rFonts w:ascii="Cambria Math" w:hAnsi="Cambria Math"/>
                      <w:highlight w:val="yellow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 , 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ow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9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</m:t>
                  </m:r>
                  <m:r>
                    <w:rPr>
                      <w:rFonts w:ascii="Cambria Math" w:hAnsi="Cambria Math"/>
                    </w:rPr>
                    <m:t>017683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.7u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1</m:t>
                  </m:r>
                  <m:r>
                    <w:rPr>
                      <w:rFonts w:ascii="Cambria Math" w:hAnsi="Cambria Math"/>
                    </w:rPr>
                    <m:t>1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</m:t>
                  </m:r>
                  <m:r>
                    <w:rPr>
                      <w:rFonts w:ascii="Cambria Math" w:hAnsi="Cambria Math"/>
                    </w:rPr>
                    <m:t>014468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uf</m:t>
                  </m:r>
                </m:e>
              </m:eqArr>
            </m:e>
          </m:d>
        </m:oMath>
      </m:oMathPara>
    </w:p>
    <w:p w14:paraId="0D9727C7" w14:textId="77777777" w:rsidR="002B76BF" w:rsidRDefault="002B76BF" w:rsidP="00715C25">
      <w:pPr>
        <w:spacing w:after="200"/>
        <w:ind w:firstLine="0"/>
        <w:jc w:val="left"/>
        <w:rPr>
          <w:rFonts w:hint="cs"/>
          <w:rtl/>
        </w:rPr>
      </w:pPr>
    </w:p>
    <w:p w14:paraId="433EE837" w14:textId="14A59030" w:rsidR="009608C7" w:rsidRDefault="009608C7" w:rsidP="009608C7">
      <w:pPr>
        <w:pStyle w:val="Heading3"/>
        <w:rPr>
          <w:rFonts w:hint="cs"/>
          <w:rtl/>
        </w:rPr>
      </w:pPr>
      <w:bookmarkStart w:id="15" w:name="_Toc135523766"/>
      <w:r>
        <w:rPr>
          <w:rFonts w:hint="cs"/>
          <w:rtl/>
        </w:rPr>
        <w:t xml:space="preserve">سیگنال </w:t>
      </w:r>
      <w:r>
        <w:t>250</w:t>
      </w:r>
      <w:proofErr w:type="spellStart"/>
      <w:r>
        <w:rPr>
          <w:rFonts w:hint="cs"/>
          <w:rtl/>
        </w:rPr>
        <w:t>هرتز</w:t>
      </w:r>
      <w:bookmarkEnd w:id="15"/>
      <w:proofErr w:type="spellEnd"/>
    </w:p>
    <w:p w14:paraId="5F5F51E2" w14:textId="497922EA" w:rsidR="009608C7" w:rsidRDefault="009608C7" w:rsidP="009608C7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ای سیگنال با فرکانس </w:t>
      </w:r>
      <w:r w:rsidR="003B410B">
        <w:t xml:space="preserve">  25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باند بالا و پایین را </w:t>
      </w:r>
      <w:r>
        <w:t>270</w:t>
      </w:r>
      <w:r>
        <w:t xml:space="preserve"> </w:t>
      </w:r>
      <w:r>
        <w:rPr>
          <w:rFonts w:hint="cs"/>
          <w:rtl/>
        </w:rPr>
        <w:t xml:space="preserve"> و </w:t>
      </w:r>
      <w:r>
        <w:t>230</w:t>
      </w:r>
      <w:r>
        <w:t xml:space="preserve"> 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</w:t>
      </w:r>
      <w:r>
        <w:t>2.</w:t>
      </w:r>
      <w:r>
        <w:t>17</w:t>
      </w:r>
      <w:r>
        <w:rPr>
          <w:rFonts w:hint="cs"/>
          <w:rtl/>
        </w:rPr>
        <w:t xml:space="preserve"> نیاز داریم:</w:t>
      </w:r>
    </w:p>
    <w:p w14:paraId="66D52503" w14:textId="1AF897C2" w:rsidR="009608C7" w:rsidRDefault="009608C7" w:rsidP="009608C7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19F9E319" w14:textId="2CE20DFD" w:rsidR="009608C7" w:rsidRDefault="009608C7" w:rsidP="009608C7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m:t>K=2.</m:t>
          </m:r>
          <m:r>
            <w:rPr>
              <w:rFonts w:ascii="Cambria Math" w:hAnsi="Cambria Math"/>
            </w:rPr>
            <m:t>17</m:t>
          </m:r>
          <m:r>
            <w:rPr>
              <w:rFonts w:ascii="Cambria Math" w:hAnsi="Cambria Math"/>
            </w:rPr>
            <m:t xml:space="preserve">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=2.</m:t>
          </m:r>
          <m:r>
            <w:rPr>
              <w:rFonts w:ascii="Cambria Math" w:hAnsi="Cambria Math"/>
            </w:rPr>
            <m:t>1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 xml:space="preserve">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</m:t>
                  </m:r>
                  <m:r>
                    <w:rPr>
                      <w:rFonts w:ascii="Cambria Math" w:hAnsi="Cambria Math"/>
                      <w:highlight w:val="yellow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2.17</m:t>
                  </m:r>
                  <m:r>
                    <w:rPr>
                      <w:rFonts w:ascii="Cambria Math" w:hAnsi="Cambria Math"/>
                      <w:highlight w:val="yellow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   , 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ow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3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</m:t>
                  </m:r>
                  <m:r>
                    <w:rPr>
                      <w:rFonts w:ascii="Cambria Math" w:hAnsi="Cambria Math"/>
                    </w:rPr>
                    <m:t>069197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700n</m:t>
                  </m:r>
                  <m:r>
                    <w:rPr>
                      <w:rFonts w:ascii="Cambria Math" w:hAnsi="Cambria Math"/>
                      <w:highlight w:val="yellow"/>
                    </w:rPr>
                    <m:t>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7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</m:t>
                  </m:r>
                  <m:r>
                    <w:rPr>
                      <w:rFonts w:ascii="Cambria Math" w:hAnsi="Cambria Math"/>
                    </w:rPr>
                    <m:t>058946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270n</m:t>
                  </m:r>
                  <m:r>
                    <w:rPr>
                      <w:rFonts w:ascii="Cambria Math" w:hAnsi="Cambria Math"/>
                      <w:highlight w:val="yellow"/>
                    </w:rPr>
                    <m:t>f</m:t>
                  </m:r>
                </m:e>
              </m:eqArr>
            </m:e>
          </m:d>
        </m:oMath>
      </m:oMathPara>
    </w:p>
    <w:p w14:paraId="41B4157C" w14:textId="77777777" w:rsidR="003B410B" w:rsidRDefault="003B410B" w:rsidP="003B410B">
      <w:pPr>
        <w:spacing w:after="200"/>
        <w:ind w:firstLine="0"/>
        <w:jc w:val="left"/>
        <w:rPr>
          <w:rFonts w:hint="cs"/>
          <w:rtl/>
        </w:rPr>
      </w:pPr>
    </w:p>
    <w:p w14:paraId="34A902C6" w14:textId="4E863BB8" w:rsidR="003B410B" w:rsidRDefault="003B410B" w:rsidP="003B410B">
      <w:pPr>
        <w:pStyle w:val="Heading3"/>
        <w:rPr>
          <w:rFonts w:hint="cs"/>
          <w:rtl/>
        </w:rPr>
      </w:pPr>
      <w:bookmarkStart w:id="16" w:name="_Toc135523767"/>
      <w:r>
        <w:rPr>
          <w:rFonts w:hint="cs"/>
          <w:rtl/>
        </w:rPr>
        <w:t xml:space="preserve">سیگنال </w:t>
      </w:r>
      <w:r>
        <w:t xml:space="preserve"> 500</w:t>
      </w:r>
      <w:proofErr w:type="spellStart"/>
      <w:r>
        <w:rPr>
          <w:rFonts w:hint="cs"/>
          <w:rtl/>
        </w:rPr>
        <w:t>هرتز</w:t>
      </w:r>
      <w:bookmarkEnd w:id="16"/>
      <w:proofErr w:type="spellEnd"/>
    </w:p>
    <w:p w14:paraId="52DC3FC5" w14:textId="5872CA4E" w:rsidR="003B410B" w:rsidRDefault="003B410B" w:rsidP="003B410B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ای سیگنال با فرکانس </w:t>
      </w:r>
      <w:r>
        <w:t xml:space="preserve">  500 </w:t>
      </w:r>
      <w: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باند بالا و پایین را </w:t>
      </w:r>
      <w:r w:rsidR="006C4209">
        <w:t>480</w:t>
      </w:r>
      <w:r>
        <w:t xml:space="preserve"> </w:t>
      </w:r>
      <w:r>
        <w:rPr>
          <w:rFonts w:hint="cs"/>
          <w:rtl/>
        </w:rPr>
        <w:t xml:space="preserve"> و </w:t>
      </w:r>
      <w:r w:rsidR="006C4209">
        <w:t>520</w:t>
      </w:r>
      <w:r>
        <w:t xml:space="preserve"> 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</w:t>
      </w:r>
      <w:r>
        <w:t>2.</w:t>
      </w:r>
      <w:r w:rsidR="006C4209">
        <w:t>089</w:t>
      </w:r>
      <w:r>
        <w:rPr>
          <w:rFonts w:hint="cs"/>
          <w:rtl/>
        </w:rPr>
        <w:t xml:space="preserve"> نیاز داریم:</w:t>
      </w:r>
    </w:p>
    <w:p w14:paraId="66873A3C" w14:textId="73174FE3" w:rsidR="003B410B" w:rsidRDefault="003B410B" w:rsidP="003B410B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6CD20F8C" w14:textId="08BD3C53" w:rsidR="003B410B" w:rsidRDefault="003B410B" w:rsidP="003B410B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w:lastRenderedPageBreak/>
            <m:t>K=</m:t>
          </m:r>
          <m:r>
            <m:rPr>
              <m:sty m:val="p"/>
            </m:rPr>
            <w:rPr>
              <w:rFonts w:ascii="Cambria Math" w:hAnsi="Cambria Math"/>
            </w:rPr>
            <m:t>2.089</m:t>
          </m:r>
          <m:r>
            <w:rPr>
              <w:rFonts w:ascii="Cambria Math" w:hAnsi="Cambria Math"/>
            </w:rPr>
            <m:t xml:space="preserve">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2.089</m:t>
          </m:r>
          <m:r>
            <m:rPr>
              <m:sty m:val="p"/>
            </m:rPr>
            <w:rPr>
              <w:rFonts w:ascii="Cambria Math" w:hAnsi="Cambria Math" w:hint="cs"/>
              <w:rtl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 xml:space="preserve">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8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7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2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   , 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ow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48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069197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700n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52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058946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270nf</m:t>
                  </m:r>
                </m:e>
              </m:eqArr>
            </m:e>
          </m:d>
        </m:oMath>
      </m:oMathPara>
    </w:p>
    <w:p w14:paraId="73D0BE3B" w14:textId="674BB930" w:rsidR="00715C25" w:rsidRDefault="0024313C" w:rsidP="000F2C61">
      <w:pPr>
        <w:pStyle w:val="Heading2"/>
        <w:rPr>
          <w:rtl/>
        </w:rPr>
      </w:pPr>
      <w:bookmarkStart w:id="17" w:name="_Toc135523768"/>
      <w:r>
        <w:rPr>
          <w:noProof/>
        </w:rPr>
        <w:drawing>
          <wp:anchor distT="0" distB="0" distL="114300" distR="114300" simplePos="0" relativeHeight="251701248" behindDoc="1" locked="0" layoutInCell="1" allowOverlap="1" wp14:anchorId="4FBFE144" wp14:editId="15C4F3E0">
            <wp:simplePos x="0" y="0"/>
            <wp:positionH relativeFrom="column">
              <wp:posOffset>-353002</wp:posOffset>
            </wp:positionH>
            <wp:positionV relativeFrom="paragraph">
              <wp:posOffset>47740</wp:posOffset>
            </wp:positionV>
            <wp:extent cx="1849584" cy="644236"/>
            <wp:effectExtent l="0" t="0" r="0" b="3810"/>
            <wp:wrapNone/>
            <wp:docPr id="74219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19320" name=""/>
                    <pic:cNvPicPr/>
                  </pic:nvPicPr>
                  <pic:blipFill rotWithShape="1">
                    <a:blip r:embed="rId40"/>
                    <a:srcRect l="58622" t="63236" r="30298" b="32754"/>
                    <a:stretch/>
                  </pic:blipFill>
                  <pic:spPr bwMode="auto">
                    <a:xfrm>
                      <a:off x="0" y="0"/>
                      <a:ext cx="1849584" cy="644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C61">
        <w:rPr>
          <w:rFonts w:hint="cs"/>
          <w:rtl/>
        </w:rPr>
        <w:t>9</w:t>
      </w:r>
      <w:bookmarkEnd w:id="17"/>
    </w:p>
    <w:p w14:paraId="1DDF68C1" w14:textId="6E6787E1" w:rsidR="000F2C61" w:rsidRPr="000F2C61" w:rsidRDefault="000F2C61" w:rsidP="000F2C61"/>
    <w:p w14:paraId="7BF5F5B9" w14:textId="5150CF1B" w:rsidR="00715C25" w:rsidRDefault="0024313C" w:rsidP="00715C25">
      <w:pPr>
        <w:spacing w:after="200"/>
        <w:ind w:firstLine="0"/>
        <w:jc w:val="left"/>
        <w:rPr>
          <w:rtl/>
        </w:rPr>
      </w:pPr>
      <w:r w:rsidRPr="0024313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24261979" wp14:editId="38027948">
            <wp:extent cx="5565775" cy="4172585"/>
            <wp:effectExtent l="0" t="0" r="0" b="0"/>
            <wp:docPr id="6197557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CF483" w14:textId="7140AE5B" w:rsidR="0024313C" w:rsidRPr="0024313C" w:rsidRDefault="0024313C" w:rsidP="0024313C">
      <w:pPr>
        <w:spacing w:after="0" w:line="240" w:lineRule="auto"/>
        <w:ind w:firstLine="0"/>
        <w:jc w:val="left"/>
        <w:rPr>
          <w:rFonts w:ascii="Times New Roman" w:eastAsia="Times New Roman" w:hAnsi="Times New Roman" w:cs="Times New Roman" w:hint="cs"/>
          <w:color w:val="auto"/>
          <w:szCs w:val="24"/>
          <w:rtl/>
        </w:rPr>
      </w:pPr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با فرکانس بالا می بینیم که در سیگنال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نویز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داریم و دامنه این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نویز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حدود </w:t>
      </w:r>
      <w:r>
        <w:rPr>
          <w:rFonts w:ascii="Times New Roman" w:eastAsia="Times New Roman" w:hAnsi="Times New Roman" w:cs="Times New Roman"/>
          <w:color w:val="auto"/>
          <w:szCs w:val="24"/>
        </w:rPr>
        <w:t xml:space="preserve">1.8 </w:t>
      </w:r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ولت هست که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واقعا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زیاده</w:t>
      </w:r>
      <w:r>
        <w:rPr>
          <w:rFonts w:ascii="Times New Roman" w:eastAsia="Times New Roman" w:hAnsi="Times New Roman" w:cs="Times New Roman"/>
          <w:color w:val="auto"/>
          <w:szCs w:val="24"/>
          <w:rtl/>
        </w:rPr>
        <w:br/>
      </w:r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و این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نویز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باعث میشه نتوان سیگنال اصلی رو به خوبی پیدا کرد </w:t>
      </w:r>
    </w:p>
    <w:p w14:paraId="3662623D" w14:textId="684983A1" w:rsidR="00715C25" w:rsidRDefault="00715C25" w:rsidP="00715C25">
      <w:pPr>
        <w:spacing w:after="200"/>
        <w:ind w:firstLine="0"/>
        <w:jc w:val="left"/>
        <w:rPr>
          <w:rtl/>
        </w:rPr>
      </w:pPr>
    </w:p>
    <w:p w14:paraId="284BB5B3" w14:textId="6E6521D0" w:rsidR="00715C25" w:rsidRDefault="00715C25" w:rsidP="00715C25">
      <w:pPr>
        <w:spacing w:after="200"/>
        <w:ind w:firstLine="0"/>
        <w:jc w:val="left"/>
        <w:rPr>
          <w:rtl/>
        </w:rPr>
      </w:pPr>
    </w:p>
    <w:p w14:paraId="6F14F09C" w14:textId="7CE7512B" w:rsidR="00715C25" w:rsidRDefault="00715C25" w:rsidP="00715C25">
      <w:pPr>
        <w:spacing w:after="200"/>
        <w:ind w:firstLine="0"/>
        <w:jc w:val="left"/>
        <w:rPr>
          <w:rtl/>
        </w:rPr>
      </w:pPr>
    </w:p>
    <w:p w14:paraId="1AA1AEFC" w14:textId="184C8DBF" w:rsidR="00715C25" w:rsidRDefault="00715C25" w:rsidP="00715C25">
      <w:pPr>
        <w:spacing w:after="200"/>
        <w:ind w:firstLine="0"/>
        <w:jc w:val="left"/>
        <w:rPr>
          <w:rtl/>
        </w:rPr>
      </w:pPr>
    </w:p>
    <w:p w14:paraId="16AA805B" w14:textId="21F4B198" w:rsidR="00715C25" w:rsidRDefault="00715C25" w:rsidP="00715C25">
      <w:pPr>
        <w:spacing w:after="200"/>
        <w:ind w:firstLine="0"/>
        <w:jc w:val="left"/>
        <w:rPr>
          <w:rtl/>
        </w:rPr>
      </w:pPr>
    </w:p>
    <w:p w14:paraId="5939F3AA" w14:textId="66E1C616" w:rsidR="0024313C" w:rsidRDefault="0024313C" w:rsidP="0015673F">
      <w:pPr>
        <w:pStyle w:val="Heading2"/>
      </w:pPr>
      <w:bookmarkStart w:id="18" w:name="_Toc135523769"/>
      <w:r>
        <w:rPr>
          <w:rFonts w:hint="cs"/>
          <w:rtl/>
        </w:rPr>
        <w:lastRenderedPageBreak/>
        <w:t>10</w:t>
      </w:r>
      <w:bookmarkEnd w:id="18"/>
    </w:p>
    <w:p w14:paraId="08CF0377" w14:textId="45883B97" w:rsidR="0015673F" w:rsidRDefault="0015673F" w:rsidP="0024313C">
      <w:pPr>
        <w:spacing w:after="200"/>
        <w:ind w:firstLine="0"/>
        <w:jc w:val="left"/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76632E57" wp14:editId="7158B3D5">
            <wp:simplePos x="0" y="0"/>
            <wp:positionH relativeFrom="column">
              <wp:posOffset>-124691</wp:posOffset>
            </wp:positionH>
            <wp:positionV relativeFrom="paragraph">
              <wp:posOffset>364604</wp:posOffset>
            </wp:positionV>
            <wp:extent cx="2729346" cy="1414779"/>
            <wp:effectExtent l="0" t="0" r="0" b="0"/>
            <wp:wrapNone/>
            <wp:docPr id="2053793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793233" name=""/>
                    <pic:cNvPicPr/>
                  </pic:nvPicPr>
                  <pic:blipFill rotWithShape="1">
                    <a:blip r:embed="rId42"/>
                    <a:srcRect l="17180" t="73840" r="58803" b="13223"/>
                    <a:stretch/>
                  </pic:blipFill>
                  <pic:spPr bwMode="auto">
                    <a:xfrm>
                      <a:off x="0" y="0"/>
                      <a:ext cx="2742102" cy="1421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در اینجا می توان با استفاده از فیلتر میان </w:t>
      </w:r>
      <w:proofErr w:type="spellStart"/>
      <w:r>
        <w:rPr>
          <w:rFonts w:hint="cs"/>
          <w:rtl/>
        </w:rPr>
        <w:t>نگذر</w:t>
      </w:r>
      <w:proofErr w:type="spellEnd"/>
      <w:r>
        <w:rPr>
          <w:rFonts w:hint="cs"/>
          <w:rtl/>
        </w:rPr>
        <w:t xml:space="preserve"> مقدار مورد نظر را حذف کنیم و بعد کم کردن آن  از مقدار اصلی می توان به مقدار مورد نظر دست یافت.</w:t>
      </w:r>
      <w:r w:rsidRPr="0015673F">
        <w:rPr>
          <w:noProof/>
        </w:rPr>
        <w:t xml:space="preserve"> </w:t>
      </w:r>
    </w:p>
    <w:p w14:paraId="71868D79" w14:textId="72F7DA87" w:rsidR="00715C25" w:rsidRDefault="0015673F" w:rsidP="0024313C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inline distT="0" distB="0" distL="0" distR="0" wp14:anchorId="45E0FAF2" wp14:editId="1A7F664A">
            <wp:extent cx="1066800" cy="1149985"/>
            <wp:effectExtent l="0" t="0" r="0" b="0"/>
            <wp:docPr id="14351110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tl/>
        </w:rPr>
        <w:br/>
      </w:r>
      <w:r w:rsidRPr="0015673F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29875977" wp14:editId="231A1A70">
            <wp:extent cx="5565775" cy="4172585"/>
            <wp:effectExtent l="0" t="0" r="0" b="0"/>
            <wp:docPr id="177692673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9D8DD" w14:textId="77777777" w:rsidR="0015673F" w:rsidRDefault="0015673F" w:rsidP="0015673F">
      <w:pPr>
        <w:bidi w:val="0"/>
        <w:spacing w:after="0" w:line="240" w:lineRule="auto"/>
        <w:ind w:firstLine="0"/>
        <w:jc w:val="left"/>
        <w:rPr>
          <w:noProof/>
        </w:rPr>
      </w:pPr>
    </w:p>
    <w:p w14:paraId="517B11C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sectPr w:rsidR="00715C25" w:rsidSect="00AC1668">
      <w:footerReference w:type="default" r:id="rId45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AAC89" w14:textId="77777777" w:rsidR="007F2D8E" w:rsidRDefault="007F2D8E" w:rsidP="005507A9">
      <w:pPr>
        <w:spacing w:after="0" w:line="240" w:lineRule="auto"/>
      </w:pPr>
      <w:r>
        <w:separator/>
      </w:r>
    </w:p>
  </w:endnote>
  <w:endnote w:type="continuationSeparator" w:id="0">
    <w:p w14:paraId="197650ED" w14:textId="77777777" w:rsidR="007F2D8E" w:rsidRDefault="007F2D8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Math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AF159" w14:textId="77777777" w:rsidR="007F2D8E" w:rsidRDefault="007F2D8E" w:rsidP="005507A9">
      <w:pPr>
        <w:spacing w:after="0" w:line="240" w:lineRule="auto"/>
      </w:pPr>
      <w:r>
        <w:separator/>
      </w:r>
    </w:p>
  </w:footnote>
  <w:footnote w:type="continuationSeparator" w:id="0">
    <w:p w14:paraId="3482A8F5" w14:textId="77777777" w:rsidR="007F2D8E" w:rsidRDefault="007F2D8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2483842">
    <w:abstractNumId w:val="6"/>
  </w:num>
  <w:num w:numId="2" w16cid:durableId="1685522582">
    <w:abstractNumId w:val="2"/>
  </w:num>
  <w:num w:numId="3" w16cid:durableId="1382628489">
    <w:abstractNumId w:val="3"/>
  </w:num>
  <w:num w:numId="4" w16cid:durableId="1316757416">
    <w:abstractNumId w:val="1"/>
  </w:num>
  <w:num w:numId="5" w16cid:durableId="1033461401">
    <w:abstractNumId w:val="1"/>
    <w:lvlOverride w:ilvl="0">
      <w:startOverride w:val="1"/>
    </w:lvlOverride>
  </w:num>
  <w:num w:numId="6" w16cid:durableId="2089619052">
    <w:abstractNumId w:val="4"/>
  </w:num>
  <w:num w:numId="7" w16cid:durableId="1077674665">
    <w:abstractNumId w:val="5"/>
  </w:num>
  <w:num w:numId="8" w16cid:durableId="1942637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65AFC"/>
    <w:rsid w:val="00075085"/>
    <w:rsid w:val="00085F14"/>
    <w:rsid w:val="0009712A"/>
    <w:rsid w:val="000A0904"/>
    <w:rsid w:val="000B2A8E"/>
    <w:rsid w:val="000E56F2"/>
    <w:rsid w:val="000E6D60"/>
    <w:rsid w:val="000F2C61"/>
    <w:rsid w:val="000F47A6"/>
    <w:rsid w:val="0010434E"/>
    <w:rsid w:val="0011049C"/>
    <w:rsid w:val="00141E77"/>
    <w:rsid w:val="0014319D"/>
    <w:rsid w:val="00145CC8"/>
    <w:rsid w:val="0015673F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4313C"/>
    <w:rsid w:val="00253173"/>
    <w:rsid w:val="00263E1B"/>
    <w:rsid w:val="0027189F"/>
    <w:rsid w:val="00271A68"/>
    <w:rsid w:val="00273B80"/>
    <w:rsid w:val="002816DF"/>
    <w:rsid w:val="002826CE"/>
    <w:rsid w:val="002B5901"/>
    <w:rsid w:val="002B76BF"/>
    <w:rsid w:val="002B7E24"/>
    <w:rsid w:val="002C08A5"/>
    <w:rsid w:val="002C2BD4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B410B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95E55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F0A1B"/>
    <w:rsid w:val="004F0CB0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16FD0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C4209"/>
    <w:rsid w:val="006D1BBB"/>
    <w:rsid w:val="006D376B"/>
    <w:rsid w:val="006E4AE9"/>
    <w:rsid w:val="006F01D8"/>
    <w:rsid w:val="006F2551"/>
    <w:rsid w:val="006F7D6A"/>
    <w:rsid w:val="00712C2D"/>
    <w:rsid w:val="00715C25"/>
    <w:rsid w:val="00715FC9"/>
    <w:rsid w:val="00726F7F"/>
    <w:rsid w:val="00731D70"/>
    <w:rsid w:val="00733693"/>
    <w:rsid w:val="007369AE"/>
    <w:rsid w:val="00736ADD"/>
    <w:rsid w:val="00737577"/>
    <w:rsid w:val="0075099B"/>
    <w:rsid w:val="00783477"/>
    <w:rsid w:val="0079031E"/>
    <w:rsid w:val="00790E2B"/>
    <w:rsid w:val="007A386B"/>
    <w:rsid w:val="007A50A2"/>
    <w:rsid w:val="007B0646"/>
    <w:rsid w:val="007B3FC5"/>
    <w:rsid w:val="007D4992"/>
    <w:rsid w:val="007E1B3F"/>
    <w:rsid w:val="007F2D8E"/>
    <w:rsid w:val="00810ADF"/>
    <w:rsid w:val="00813761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E82"/>
    <w:rsid w:val="00922EA5"/>
    <w:rsid w:val="009410D7"/>
    <w:rsid w:val="00945EA6"/>
    <w:rsid w:val="009544C5"/>
    <w:rsid w:val="009608C7"/>
    <w:rsid w:val="00960E14"/>
    <w:rsid w:val="00962F4C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36F7"/>
    <w:rsid w:val="00A05536"/>
    <w:rsid w:val="00A11318"/>
    <w:rsid w:val="00A12C97"/>
    <w:rsid w:val="00A14293"/>
    <w:rsid w:val="00A24B51"/>
    <w:rsid w:val="00A24BA3"/>
    <w:rsid w:val="00A458DF"/>
    <w:rsid w:val="00A51573"/>
    <w:rsid w:val="00A614D6"/>
    <w:rsid w:val="00A73411"/>
    <w:rsid w:val="00A841C6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20F"/>
    <w:rsid w:val="00BB386A"/>
    <w:rsid w:val="00BB5972"/>
    <w:rsid w:val="00BE0411"/>
    <w:rsid w:val="00BE791D"/>
    <w:rsid w:val="00BF3CBB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81114"/>
    <w:rsid w:val="00C87F91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226"/>
    <w:rsid w:val="00D828DA"/>
    <w:rsid w:val="00DB0262"/>
    <w:rsid w:val="00DC3E08"/>
    <w:rsid w:val="00DC6335"/>
    <w:rsid w:val="00DD0D5E"/>
    <w:rsid w:val="00DE09B2"/>
    <w:rsid w:val="00DE1A62"/>
    <w:rsid w:val="00DF5B84"/>
    <w:rsid w:val="00E00C36"/>
    <w:rsid w:val="00E021A3"/>
    <w:rsid w:val="00E044D2"/>
    <w:rsid w:val="00E063F2"/>
    <w:rsid w:val="00E46E14"/>
    <w:rsid w:val="00E46FF2"/>
    <w:rsid w:val="00E5315E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3102A"/>
    <w:rsid w:val="00F47FED"/>
    <w:rsid w:val="00F64FC4"/>
    <w:rsid w:val="00F67BD3"/>
    <w:rsid w:val="00F736EC"/>
    <w:rsid w:val="00F87419"/>
    <w:rsid w:val="00FA572B"/>
    <w:rsid w:val="00FB635B"/>
    <w:rsid w:val="00FD111B"/>
    <w:rsid w:val="00FD23B3"/>
    <w:rsid w:val="00FD383E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10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BB320F"/>
    <w:pPr>
      <w:autoSpaceDE w:val="0"/>
      <w:autoSpaceDN w:val="0"/>
      <w:bidi w:val="0"/>
      <w:adjustRightInd w:val="0"/>
      <w:spacing w:before="192" w:after="0" w:line="240" w:lineRule="auto"/>
      <w:ind w:right="114" w:firstLine="0"/>
      <w:jc w:val="right"/>
    </w:pPr>
    <w:rPr>
      <w:rFonts w:ascii="B Nazanin" w:hAnsi="Times New Roma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B320F"/>
    <w:rPr>
      <w:rFonts w:ascii="B Nazanin" w:hAnsi="Times New Roman" w:cs="B Nazanin"/>
      <w:sz w:val="28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15673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5673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4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8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8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4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9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9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2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2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5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1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emf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2</Words>
  <Characters>571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4</cp:revision>
  <cp:lastPrinted>2023-05-20T20:39:00Z</cp:lastPrinted>
  <dcterms:created xsi:type="dcterms:W3CDTF">2023-05-20T20:39:00Z</dcterms:created>
  <dcterms:modified xsi:type="dcterms:W3CDTF">2023-05-20T20:40:00Z</dcterms:modified>
</cp:coreProperties>
</file>